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460CACF5" w14:textId="7DB49919" w:rsidR="00102E74" w:rsidRPr="00102E74" w:rsidRDefault="00102E74" w:rsidP="00803914">
      <w:pPr>
        <w:pStyle w:val="Heading3"/>
      </w:pPr>
      <w:r w:rsidRPr="007B2D03">
        <w:rPr>
          <w:color w:val="EE0000"/>
        </w:rPr>
        <w:t xml:space="preserve">Please refer to the </w:t>
      </w:r>
      <w:hyperlink r:id="rId11" w:history="1">
        <w:r w:rsidRPr="00102E74">
          <w:rPr>
            <w:rStyle w:val="Hyperlink"/>
          </w:rPr>
          <w:t>IRB New Study Checklist</w:t>
        </w:r>
      </w:hyperlink>
      <w:r w:rsidRPr="00102E74">
        <w:t xml:space="preserve"> </w:t>
      </w:r>
      <w:r w:rsidRPr="007B2D03">
        <w:rPr>
          <w:color w:val="EE0000"/>
        </w:rPr>
        <w:t>for a list of all materials necessary for a complete submission.</w:t>
      </w:r>
    </w:p>
    <w:p w14:paraId="18E13E6B" w14:textId="77777777" w:rsidR="00102E74" w:rsidRPr="00102E74" w:rsidRDefault="00102E74" w:rsidP="00102E74"/>
    <w:p w14:paraId="3C3A8108" w14:textId="4CDFF026" w:rsidR="00725E5B" w:rsidRPr="00102E74" w:rsidRDefault="00A90A5A" w:rsidP="00102E74">
      <w:pPr>
        <w:pStyle w:val="Heading4"/>
      </w:pPr>
      <w:r w:rsidRPr="00102E74">
        <w:t xml:space="preserve">Proposed </w:t>
      </w:r>
      <w:r w:rsidR="00D9524B" w:rsidRPr="00102E74">
        <w:t xml:space="preserve">IRB Review </w:t>
      </w:r>
      <w:r w:rsidR="00611AA5" w:rsidRPr="00102E74">
        <w:t>Type</w:t>
      </w:r>
      <w:r w:rsidR="00FC73C8" w:rsidRPr="00102E74">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2" w:history="1">
        <w:r w:rsidR="00A90A5A" w:rsidRPr="00094A92">
          <w:rPr>
            <w:rStyle w:val="Hyperlink"/>
            <w:b/>
          </w:rPr>
          <w:t>Exempt</w:t>
        </w:r>
        <w:r w:rsidR="0028042D" w:rsidRPr="00094A92">
          <w:rPr>
            <w:rStyle w:val="Hyperlink"/>
            <w:b/>
          </w:rPr>
          <w:t xml:space="preserve"> Review</w:t>
        </w:r>
      </w:hyperlink>
    </w:p>
    <w:p w14:paraId="23362E20" w14:textId="45E1A3C9"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3" w:history="1">
        <w:r w:rsidR="0028042D" w:rsidRPr="00094A92">
          <w:rPr>
            <w:rStyle w:val="Hyperlink"/>
            <w:b/>
          </w:rPr>
          <w:t>Expedited Review</w:t>
        </w:r>
      </w:hyperlink>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4"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C45E251"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p>
    <w:p w14:paraId="054C5A0D" w14:textId="1264B0F0"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803914" w:rsidRPr="00E8169A">
        <w:rPr>
          <w:rStyle w:val="Heading5Char"/>
        </w:rPr>
        <w:t>F</w:t>
      </w:r>
      <w:r w:rsidR="00C06CBE" w:rsidRPr="00E8169A">
        <w:rPr>
          <w:rStyle w:val="Heading5Char"/>
        </w:rPr>
        <w:t>aculty</w:t>
      </w:r>
      <w:r w:rsidR="00C06CBE">
        <w:rPr>
          <w:rStyle w:val="Heading5Char"/>
        </w:rPr>
        <w:t xml:space="preserve">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w:t>
      </w:r>
      <w:r w:rsidR="00803914" w:rsidRPr="00E8169A">
        <w:rPr>
          <w:rStyle w:val="Heading5Char"/>
          <w:rFonts w:cstheme="majorHAnsi"/>
        </w:rPr>
        <w:t>S</w:t>
      </w:r>
      <w:r w:rsidR="00C06CBE" w:rsidRPr="00E8169A">
        <w:rPr>
          <w:rStyle w:val="Heading5Char"/>
          <w:rFonts w:cstheme="majorHAnsi"/>
        </w:rPr>
        <w:t>taff</w:t>
      </w:r>
      <w:r w:rsidR="00496A37" w:rsidRPr="00803914">
        <w:rPr>
          <w:rStyle w:val="Heading5Char"/>
        </w:rPr>
        <w:t xml:space="preserve"> </w:t>
      </w:r>
      <w:sdt>
        <w:sdtPr>
          <w:rPr>
            <w:rStyle w:val="Heading5Char"/>
          </w:rPr>
          <w:id w:val="-438602440"/>
          <w15:color w:val="008000"/>
          <w14:checkbox>
            <w14:checked w14:val="0"/>
            <w14:checkedState w14:val="2612" w14:font="MS Gothic"/>
            <w14:uncheckedState w14:val="2610" w14:font="MS Gothic"/>
          </w14:checkbox>
        </w:sdtPr>
        <w:sdtContent>
          <w:r w:rsidR="00803914">
            <w:rPr>
              <w:rStyle w:val="Heading5Char"/>
              <w:rFonts w:ascii="MS Gothic" w:eastAsia="MS Gothic" w:hAnsi="MS Gothic" w:hint="eastAsia"/>
            </w:rPr>
            <w:t>☐</w:t>
          </w:r>
        </w:sdtContent>
      </w:sdt>
      <w:r w:rsidR="00496A37">
        <w:rPr>
          <w:rStyle w:val="Heading5Char"/>
        </w:rPr>
        <w:t xml:space="preserve"> </w:t>
      </w:r>
      <w:r w:rsidR="00496A37" w:rsidRPr="00803914">
        <w:rPr>
          <w:rStyle w:val="Heading5Char"/>
        </w:rPr>
        <w:t>Post-Doc</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496A37">
            <w:rPr>
              <w:rFonts w:ascii="MS Gothic" w:eastAsia="MS Gothic" w:hAnsi="MS Gothic" w:hint="eastAsia"/>
              <w:color w:val="2B579A"/>
              <w:sz w:val="28"/>
              <w:shd w:val="clear" w:color="auto" w:fill="E6E6E6"/>
            </w:rPr>
            <w:t>☐</w:t>
          </w:r>
        </w:sdtContent>
      </w:sdt>
      <w:r w:rsidR="00551D6E">
        <w:rPr>
          <w:rStyle w:val="Heading5Char"/>
        </w:rPr>
        <w:t xml:space="preserve"> </w:t>
      </w:r>
      <w:r w:rsidR="00151E96">
        <w:rPr>
          <w:rStyle w:val="Heading5Char"/>
        </w:rPr>
        <w:t>Grad-Doc</w:t>
      </w:r>
      <w:r w:rsidR="00496A37">
        <w:rPr>
          <w:rStyle w:val="Heading5Char"/>
        </w:rPr>
        <w:t xml:space="preserve"> </w:t>
      </w:r>
      <w:r w:rsidR="00151E96">
        <w:rPr>
          <w:rStyle w:val="Heading5Char"/>
        </w:rPr>
        <w:t xml:space="preserve">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5A14E2AF" w:rsidR="00BF0E8C" w:rsidRDefault="00F64979" w:rsidP="004E559E">
      <w:pPr>
        <w:ind w:left="720"/>
      </w:pPr>
      <w:r>
        <w:t xml:space="preserve">DU </w:t>
      </w:r>
      <w:r w:rsidR="00E17527">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1A0F60AB" w:rsidR="00BF0E8C" w:rsidRDefault="00B15E1E" w:rsidP="00BF0E8C">
      <w:r>
        <w:t>Faculty Sponsor Name</w:t>
      </w:r>
      <w:r w:rsidR="001009D0">
        <w:t xml:space="preserve">: </w:t>
      </w:r>
      <w:sdt>
        <w:sdtPr>
          <w:rPr>
            <w:rStyle w:val="Style1"/>
          </w:rPr>
          <w:id w:val="-327757335"/>
          <w:placeholder>
            <w:docPart w:val="6345C4DC8315441F84D285D0027F41C4"/>
          </w:placeholder>
          <w:showingPlcHdr/>
          <w15:color w:val="000000"/>
          <w:text/>
        </w:sdtPr>
        <w:sdtEndPr>
          <w:rPr>
            <w:rStyle w:val="DefaultParagraphFont"/>
          </w:rPr>
        </w:sdtEndPr>
        <w:sdtContent>
          <w:r w:rsidR="001009D0">
            <w:rPr>
              <w:rStyle w:val="Heading5Char"/>
            </w:rPr>
            <w:t>Click here to enter text</w:t>
          </w:r>
        </w:sdtContent>
      </w:sdt>
    </w:p>
    <w:p w14:paraId="71CEF9BD" w14:textId="4405599E" w:rsidR="0095503B" w:rsidRDefault="00F64979" w:rsidP="00F64979">
      <w:pPr>
        <w:rPr>
          <w:rStyle w:val="Heading5Char"/>
        </w:rPr>
      </w:pPr>
      <w:r>
        <w:t>Position/Title:</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0095503B" w:rsidRPr="3027A9F9">
        <w:rPr>
          <w:rStyle w:val="Heading5Char"/>
        </w:rPr>
        <w:t>Assistant Professor</w:t>
      </w:r>
      <w:r w:rsidR="00951221">
        <w:rPr>
          <w:rStyle w:val="Heading5Char"/>
        </w:rPr>
        <w:t xml:space="preserve"> </w:t>
      </w:r>
      <w:r w:rsidR="0095503B"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0095503B"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Staff</w:t>
      </w:r>
      <w:r w:rsidR="00951221">
        <w:rPr>
          <w:rStyle w:val="Heading5Char"/>
        </w:rPr>
        <w:t xml:space="preserve">   </w:t>
      </w:r>
      <w:r w:rsidR="0095503B"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95503B"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57B66DE2" w:rsidR="00BF0E8C" w:rsidRDefault="00F64979" w:rsidP="007D0C78">
      <w:pPr>
        <w:ind w:left="720"/>
      </w:pPr>
      <w:r>
        <w:t xml:space="preserve">DU </w:t>
      </w:r>
      <w:r w:rsidR="00BF0E8C">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1009D0">
      <w:pPr>
        <w:ind w:firstLine="720"/>
      </w:pPr>
      <w:r>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proofErr w:type="gramStart"/>
      <w:r>
        <w:t>A.2</w:t>
      </w:r>
      <w:r w:rsidR="00951221">
        <w:t xml:space="preserve"> </w:t>
      </w:r>
      <w:r w:rsidR="003E377B">
        <w:t xml:space="preserve"> </w:t>
      </w:r>
      <w:r>
        <w:t>DU</w:t>
      </w:r>
      <w:proofErr w:type="gramEnd"/>
      <w:r>
        <w:t xml:space="preserve"> Research</w:t>
      </w:r>
      <w:r w:rsidR="00951221">
        <w:t xml:space="preserve"> </w:t>
      </w:r>
      <w:r>
        <w:t>Personnel</w:t>
      </w:r>
    </w:p>
    <w:p w14:paraId="0DC67358" w14:textId="08FA2AC3"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All research team members must create an IRBNet account and link their CITI training account to it</w:t>
      </w:r>
      <w:r w:rsidR="00E607E0">
        <w:rPr>
          <w:b/>
          <w:bCs/>
          <w:sz w:val="22"/>
        </w:rPr>
        <w:t xml:space="preserve"> (Do not upload CITI certificates for DU personnel)</w:t>
      </w:r>
      <w:r w:rsidRPr="00BD3C35">
        <w:rPr>
          <w:b/>
          <w:bCs/>
          <w:sz w:val="22"/>
        </w:rPr>
        <w:t xml:space="preserve">.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5"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6"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7"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 xml:space="preserve">List all personnel, </w:t>
      </w:r>
      <w:r w:rsidRPr="00900791">
        <w:rPr>
          <w:sz w:val="22"/>
        </w:rPr>
        <w:t>including yourself as the PI</w:t>
      </w:r>
      <w:r w:rsidR="005B4091" w:rsidRPr="00900791">
        <w:rPr>
          <w:sz w:val="22"/>
        </w:rPr>
        <w:t xml:space="preserve"> and your faculty sponsor </w:t>
      </w:r>
      <w:r w:rsidR="005B4091">
        <w:rPr>
          <w:sz w:val="22"/>
        </w:rPr>
        <w:t>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78F74C18" w:rsidR="00CB285B" w:rsidRPr="004D1E13" w:rsidRDefault="00900791" w:rsidP="00CB285B">
      <w:pPr>
        <w:rPr>
          <w:sz w:val="22"/>
        </w:rPr>
      </w:pPr>
      <w:r>
        <w:rPr>
          <w:sz w:val="22"/>
        </w:rPr>
        <w:t xml:space="preserve">List all personnel, </w:t>
      </w:r>
      <w:r w:rsidRPr="00900791">
        <w:rPr>
          <w:sz w:val="22"/>
        </w:rPr>
        <w:t xml:space="preserve">including yourself as the PI and your faculty sponsor </w:t>
      </w:r>
      <w:r>
        <w:rPr>
          <w:sz w:val="22"/>
        </w:rPr>
        <w:t>if you’re a student.</w:t>
      </w:r>
      <w:r w:rsidRPr="004D1E13">
        <w:rPr>
          <w:sz w:val="22"/>
        </w:rPr>
        <w:t xml:space="preserve"> </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422F2377" w14:textId="77777777" w:rsidR="00683D62" w:rsidRPr="004D1E13" w:rsidRDefault="00683D62" w:rsidP="00683D62">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Pr>
          <w:sz w:val="22"/>
        </w:rPr>
        <w:t>each row</w:t>
      </w:r>
      <w:r w:rsidRPr="004D1E13">
        <w:rPr>
          <w:sz w:val="22"/>
        </w:rPr>
        <w:t>.</w:t>
      </w:r>
    </w:p>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4802E61E" w:rsidR="00CD75E0" w:rsidRPr="00CD75E0" w:rsidRDefault="00CD75E0" w:rsidP="00FF7F63">
      <w:pPr>
        <w:rPr>
          <w:b/>
          <w:sz w:val="22"/>
        </w:rPr>
      </w:pPr>
      <w:r w:rsidRPr="00CD75E0">
        <w:rPr>
          <w:b/>
          <w:szCs w:val="24"/>
        </w:rPr>
        <w:t>A.3.2</w:t>
      </w:r>
      <w:r w:rsidR="00951221">
        <w:rPr>
          <w:b/>
          <w:sz w:val="22"/>
        </w:rPr>
        <w:t xml:space="preserve"> </w:t>
      </w:r>
      <w:r w:rsidR="008C4444">
        <w:rPr>
          <w:b/>
          <w:sz w:val="22"/>
        </w:rPr>
        <w:t>If this project is non-exempt, has</w:t>
      </w:r>
      <w:r w:rsidRPr="00CD75E0">
        <w:rPr>
          <w:b/>
          <w:sz w:val="22"/>
        </w:rPr>
        <w:t xml:space="preserve"> a request been </w:t>
      </w:r>
      <w:r w:rsidR="008C4444">
        <w:rPr>
          <w:b/>
          <w:sz w:val="22"/>
        </w:rPr>
        <w:t>submitted/granted</w:t>
      </w:r>
      <w:r w:rsidRPr="00CD75E0">
        <w:rPr>
          <w:b/>
          <w:sz w:val="22"/>
        </w:rPr>
        <w:t xml:space="preserve">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r w:rsidR="008C4444">
        <w:rPr>
          <w:sz w:val="22"/>
        </w:rPr>
        <w:t xml:space="preserve"> </w:t>
      </w:r>
      <w:sdt>
        <w:sdtPr>
          <w:rPr>
            <w:color w:val="2B579A"/>
            <w:sz w:val="22"/>
            <w:shd w:val="clear" w:color="auto" w:fill="E6E6E6"/>
          </w:rPr>
          <w:id w:val="854698290"/>
          <w15:color w:val="008000"/>
          <w14:checkbox>
            <w14:checked w14:val="0"/>
            <w14:checkedState w14:val="2612" w14:font="MS Gothic"/>
            <w14:uncheckedState w14:val="2610" w14:font="MS Gothic"/>
          </w14:checkbox>
        </w:sdtPr>
        <w:sdtContent>
          <w:r w:rsidR="008C4444" w:rsidRPr="4750D674">
            <w:rPr>
              <w:rFonts w:ascii="MS Gothic" w:eastAsia="MS Gothic" w:hAnsi="MS Gothic"/>
              <w:sz w:val="22"/>
            </w:rPr>
            <w:t>☐</w:t>
          </w:r>
        </w:sdtContent>
      </w:sdt>
      <w:r w:rsidR="008C4444">
        <w:rPr>
          <w:sz w:val="22"/>
        </w:rPr>
        <w:t xml:space="preserve"> </w:t>
      </w:r>
      <w:r w:rsidR="008C4444" w:rsidRPr="4750D674">
        <w:rPr>
          <w:sz w:val="22"/>
        </w:rPr>
        <w:t>N</w:t>
      </w:r>
      <w:r w:rsidR="008C4444">
        <w:rPr>
          <w:sz w:val="22"/>
        </w:rPr>
        <w:t>/A (Exempt study)</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lastRenderedPageBreak/>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8"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proofErr w:type="gramStart"/>
      <w:r w:rsidRPr="005B3904">
        <w:rPr>
          <w:b/>
          <w:szCs w:val="24"/>
        </w:rPr>
        <w:t>B.1.2</w:t>
      </w:r>
      <w:r w:rsidR="00951221">
        <w:rPr>
          <w:b/>
          <w:sz w:val="22"/>
        </w:rPr>
        <w:t xml:space="preserve"> </w:t>
      </w:r>
      <w:r w:rsidRPr="00A90A5A">
        <w:rPr>
          <w:b/>
          <w:sz w:val="22"/>
        </w:rPr>
        <w:t xml:space="preserve"> IF</w:t>
      </w:r>
      <w:proofErr w:type="gramEnd"/>
      <w:r w:rsidRPr="00A90A5A">
        <w:rPr>
          <w:b/>
          <w:sz w:val="22"/>
        </w:rPr>
        <w:t xml:space="preserve">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lastRenderedPageBreak/>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proofErr w:type="gramStart"/>
      <w:r>
        <w:t>B.2</w:t>
      </w:r>
      <w:r w:rsidR="00951221">
        <w:t xml:space="preserve"> </w:t>
      </w:r>
      <w:r>
        <w:t xml:space="preserve"> Conflict</w:t>
      </w:r>
      <w:proofErr w:type="gramEnd"/>
      <w:r>
        <w:t xml:space="preserve">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20"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0EF9CAE3"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individuals</w:t>
      </w:r>
      <w:r w:rsidR="00981D81">
        <w:rPr>
          <w:b/>
          <w:sz w:val="22"/>
        </w:rPr>
        <w:t xml:space="preserve"> paid by the grant or</w:t>
      </w:r>
      <w:r w:rsidR="00EB27C4" w:rsidRPr="00EC12AF">
        <w:rPr>
          <w:b/>
          <w:sz w:val="22"/>
        </w:rPr>
        <w:t xml:space="preserve"> responsible for the design, conduct, or reporting of research completed the </w:t>
      </w:r>
      <w:hyperlink r:id="rId21"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2"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4B3EF39D" w:rsidR="00054827" w:rsidRPr="00981D81" w:rsidRDefault="00FD74FF" w:rsidP="00B075ED">
      <w:pPr>
        <w:rPr>
          <w:rStyle w:val="normaltextrun"/>
          <w:rFonts w:ascii="Calibri" w:hAnsi="Calibri" w:cs="Calibri"/>
          <w:sz w:val="22"/>
        </w:rPr>
      </w:pPr>
      <w:proofErr w:type="gramStart"/>
      <w:r w:rsidRPr="00981D81">
        <w:rPr>
          <w:rStyle w:val="Strong"/>
          <w:sz w:val="22"/>
        </w:rPr>
        <w:t>B.2.2</w:t>
      </w:r>
      <w:r w:rsidR="00951221" w:rsidRPr="00981D81">
        <w:rPr>
          <w:rStyle w:val="ui-provider"/>
          <w:sz w:val="22"/>
        </w:rPr>
        <w:t xml:space="preserve"> </w:t>
      </w:r>
      <w:r w:rsidRPr="00981D81">
        <w:rPr>
          <w:rStyle w:val="ui-provider"/>
          <w:sz w:val="22"/>
        </w:rPr>
        <w:t> </w:t>
      </w:r>
      <w:r w:rsidRPr="00981D81">
        <w:rPr>
          <w:rStyle w:val="Strong"/>
          <w:sz w:val="22"/>
        </w:rPr>
        <w:t>Does</w:t>
      </w:r>
      <w:proofErr w:type="gramEnd"/>
      <w:r w:rsidRPr="00981D81">
        <w:rPr>
          <w:rStyle w:val="Strong"/>
          <w:sz w:val="22"/>
        </w:rPr>
        <w:t xml:space="preserve"> the DU Principal Investigator or any of the individuals listed on the research protocol have any financial or non-financial conflicts of interest that reasonably </w:t>
      </w:r>
      <w:r w:rsidR="00981D81" w:rsidRPr="00981D81">
        <w:rPr>
          <w:rStyle w:val="Strong"/>
          <w:sz w:val="22"/>
        </w:rPr>
        <w:t>appear</w:t>
      </w:r>
      <w:r w:rsidRPr="00981D81">
        <w:rPr>
          <w:rStyle w:val="Strong"/>
          <w:sz w:val="22"/>
        </w:rPr>
        <w:t xml:space="preserve"> to be related to the research?</w:t>
      </w:r>
      <w:r w:rsidR="00951221" w:rsidRPr="00981D81">
        <w:rPr>
          <w:rStyle w:val="ui-provider"/>
          <w:sz w:val="22"/>
        </w:rPr>
        <w:t xml:space="preserve"> </w:t>
      </w:r>
      <w:r w:rsidRPr="00981D81">
        <w:rPr>
          <w:rStyle w:val="ui-provider"/>
          <w:i/>
          <w:iCs/>
          <w:sz w:val="22"/>
        </w:rPr>
        <w:t xml:space="preserve">Examples of non-financial conflicts of interest include things such as </w:t>
      </w:r>
      <w:r w:rsidR="007E01FD" w:rsidRPr="00981D81">
        <w:rPr>
          <w:rStyle w:val="ui-provider"/>
          <w:i/>
          <w:iCs/>
          <w:sz w:val="22"/>
        </w:rPr>
        <w:t>personal and professional relationships,</w:t>
      </w:r>
      <w:r w:rsidRPr="00981D81">
        <w:rPr>
          <w:rStyle w:val="ui-provider"/>
          <w:i/>
          <w:iCs/>
          <w:sz w:val="22"/>
        </w:rPr>
        <w:t xml:space="preserve"> affiliations, etc.</w:t>
      </w:r>
      <w:r w:rsidR="00951221" w:rsidRPr="00981D81">
        <w:rPr>
          <w:rStyle w:val="ui-provider"/>
          <w:sz w:val="22"/>
        </w:rPr>
        <w:t xml:space="preserve">  </w:t>
      </w:r>
      <w:r w:rsidRPr="00981D81">
        <w:rPr>
          <w:rStyle w:val="ui-provider"/>
          <w:sz w:val="22"/>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A3889" w:rsidRPr="00981D81" w:rsidDel="00BA3889">
        <w:rPr>
          <w:rStyle w:val="normaltextrun"/>
          <w:rFonts w:ascii="MS Gothic" w:eastAsia="MS Gothic" w:hAnsi="MS Gothic" w:hint="eastAsia"/>
          <w:sz w:val="22"/>
        </w:rPr>
        <w:t xml:space="preserve"> </w:t>
      </w:r>
      <w:r w:rsidR="00B51149" w:rsidRPr="00981D81">
        <w:rPr>
          <w:rStyle w:val="normaltextrun"/>
          <w:rFonts w:ascii="Calibri" w:hAnsi="Calibri" w:cs="Calibri"/>
          <w:sz w:val="22"/>
        </w:rPr>
        <w:t>Yes</w:t>
      </w:r>
      <w:r w:rsidR="00951221" w:rsidRPr="00981D8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sidRPr="00981D81">
            <w:rPr>
              <w:rFonts w:ascii="MS Gothic" w:eastAsia="MS Gothic" w:hAnsi="MS Gothic" w:hint="eastAsia"/>
              <w:bCs/>
              <w:sz w:val="22"/>
            </w:rPr>
            <w:t>☐</w:t>
          </w:r>
        </w:sdtContent>
      </w:sdt>
      <w:r w:rsidR="00B51149" w:rsidRPr="00981D81">
        <w:rPr>
          <w:rStyle w:val="normaltextrun"/>
          <w:rFonts w:ascii="Calibri Light" w:hAnsi="Calibri Light" w:cs="Calibri Light"/>
          <w:smallCaps/>
          <w:sz w:val="22"/>
        </w:rPr>
        <w:t xml:space="preserve"> </w:t>
      </w:r>
      <w:r w:rsidR="00B51149" w:rsidRPr="00981D81">
        <w:rPr>
          <w:rStyle w:val="normaltextrun"/>
          <w:rFonts w:ascii="Calibri" w:hAnsi="Calibri" w:cs="Calibri"/>
          <w:sz w:val="22"/>
        </w:rPr>
        <w:t>No</w:t>
      </w:r>
    </w:p>
    <w:p w14:paraId="3928FABD" w14:textId="77777777" w:rsidR="00B51149" w:rsidRDefault="00B51149" w:rsidP="00EB27C4">
      <w:pPr>
        <w:rPr>
          <w:sz w:val="22"/>
        </w:rPr>
      </w:pPr>
    </w:p>
    <w:p w14:paraId="5FAA7708" w14:textId="7F407BF1"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r>
        <w:rPr>
          <w:sz w:val="22"/>
        </w:rPr>
        <w:t xml:space="preserve">Proceed to </w:t>
      </w:r>
      <w:r w:rsidRPr="00054827">
        <w:rPr>
          <w:b/>
          <w:color w:val="0070C0"/>
          <w:sz w:val="22"/>
        </w:rPr>
        <w:t>B.2.3</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5C3B473B" w14:textId="626188A0" w:rsidR="005954A8" w:rsidRDefault="005954A8" w:rsidP="00770AE6">
      <w:pPr>
        <w:pStyle w:val="Heading1"/>
      </w:pPr>
      <w:bookmarkStart w:id="9" w:name="_A.5_Timeline"/>
      <w:bookmarkEnd w:id="9"/>
      <w:r>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34E47CD4" w:rsidR="000F3BDF" w:rsidRDefault="000F3BDF" w:rsidP="009954E7">
      <w:pPr>
        <w:rPr>
          <w:rStyle w:val="Heading5Char"/>
        </w:rPr>
      </w:pPr>
    </w:p>
    <w:p w14:paraId="400DB37E" w14:textId="19197F34" w:rsidR="00F42E19" w:rsidRDefault="00F42E19" w:rsidP="009954E7"/>
    <w:p w14:paraId="74BDEF91" w14:textId="2E551927" w:rsidR="00210F47" w:rsidRDefault="005E76CD" w:rsidP="00B075ED">
      <w:pPr>
        <w:pStyle w:val="Heading2"/>
      </w:pPr>
      <w:r>
        <w:lastRenderedPageBreak/>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3"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4"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5"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6"/>
          <w:footerReference w:type="default" r:id="rId27"/>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16AEB8BE"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rStyle w:val="Heading5Char"/>
        </w:rPr>
      </w:pPr>
      <w:sdt>
        <w:sdtPr>
          <w:rPr>
            <w:rFonts w:asciiTheme="majorHAnsi" w:hAnsiTheme="majorHAnsi"/>
            <w:smallCaps/>
            <w:color w:val="385623" w:themeColor="accent6" w:themeShade="80"/>
            <w:sz w:val="22"/>
            <w:szCs w:val="24"/>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33E6E176" w14:textId="77777777" w:rsidR="00AC0597" w:rsidRDefault="00AC0597" w:rsidP="00901DCC">
      <w:pPr>
        <w:ind w:left="720"/>
        <w:rPr>
          <w:sz w:val="22"/>
        </w:rPr>
      </w:pP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including hair or saliva) must obtain Institutional </w:t>
      </w:r>
      <w:r w:rsidR="00F85370">
        <w:rPr>
          <w:sz w:val="22"/>
        </w:rPr>
        <w:t xml:space="preserve">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055C3D4E"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r w:rsidR="000270AC">
        <w:rPr>
          <w:sz w:val="22"/>
        </w:rPr>
        <w:t>(</w:t>
      </w:r>
      <w:r w:rsidR="000270AC" w:rsidRPr="000270AC">
        <w:rPr>
          <w:sz w:val="22"/>
        </w:rPr>
        <w:t>FERPA</w:t>
      </w:r>
      <w:r w:rsidR="000270AC">
        <w:rPr>
          <w:sz w:val="22"/>
        </w:rPr>
        <w:t xml:space="preserve"> may apply; see </w:t>
      </w:r>
      <w:hyperlink r:id="rId28" w:history="1">
        <w:r w:rsidR="000270AC" w:rsidRPr="000270AC">
          <w:rPr>
            <w:rStyle w:val="Hyperlink"/>
            <w:sz w:val="22"/>
          </w:rPr>
          <w:t>FERPA Guidance Document</w:t>
        </w:r>
      </w:hyperlink>
      <w:r w:rsidR="000270AC">
        <w:rPr>
          <w:sz w:val="22"/>
        </w:rPr>
        <w:t>)</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p w14:paraId="66089855" w14:textId="1E5C9E8C" w:rsidR="00AC0597" w:rsidRPr="00210F47" w:rsidRDefault="00000000" w:rsidP="00AC0597">
      <w:pPr>
        <w:rPr>
          <w:sz w:val="22"/>
        </w:rPr>
      </w:pPr>
      <w:sdt>
        <w:sdtPr>
          <w:rPr>
            <w:color w:val="2B579A"/>
            <w:sz w:val="22"/>
            <w:shd w:val="clear" w:color="auto" w:fill="E6E6E6"/>
          </w:rPr>
          <w:id w:val="-1995253007"/>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E</w:t>
      </w:r>
      <w:r w:rsidR="00AC0597">
        <w:rPr>
          <w:sz w:val="22"/>
        </w:rPr>
        <w:t>thnographic</w:t>
      </w:r>
    </w:p>
    <w:p w14:paraId="77BDB3E5" w14:textId="0812FB82" w:rsidR="00AC0597" w:rsidRPr="00210F47" w:rsidRDefault="00000000" w:rsidP="00AC0597">
      <w:pPr>
        <w:rPr>
          <w:sz w:val="22"/>
        </w:rPr>
      </w:pPr>
      <w:sdt>
        <w:sdtPr>
          <w:rPr>
            <w:color w:val="2B579A"/>
            <w:sz w:val="22"/>
            <w:shd w:val="clear" w:color="auto" w:fill="E6E6E6"/>
          </w:rPr>
          <w:id w:val="-167644568"/>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Field Research (</w:t>
      </w:r>
      <w:hyperlink r:id="rId29" w:history="1">
        <w:r w:rsidR="00AC0597" w:rsidRPr="00527C13">
          <w:rPr>
            <w:rStyle w:val="Hyperlink"/>
            <w:b/>
            <w:bCs/>
            <w:sz w:val="22"/>
          </w:rPr>
          <w:t>Complete Appendix B</w:t>
        </w:r>
      </w:hyperlink>
      <w:r w:rsidR="00AC0597">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41B5A482" w14:textId="3B642F61" w:rsidR="00023477"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029257D8" w:rsidR="00BA200C" w:rsidRPr="00357180"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w:t>
      </w:r>
      <w:r w:rsidR="00AC0597">
        <w:rPr>
          <w:sz w:val="22"/>
        </w:rPr>
        <w:t>bservation of online activity (</w:t>
      </w:r>
      <w:r w:rsidR="00357180" w:rsidRPr="00357180">
        <w:rPr>
          <w:sz w:val="22"/>
        </w:rPr>
        <w:t>Complete Section D.3)</w:t>
      </w:r>
    </w:p>
    <w:p w14:paraId="60DB60A7" w14:textId="6180559A" w:rsidR="00AC0597" w:rsidRPr="00210F47" w:rsidRDefault="00000000" w:rsidP="009954E7">
      <w:pPr>
        <w:rPr>
          <w:sz w:val="22"/>
        </w:rPr>
      </w:pPr>
      <w:sdt>
        <w:sdtPr>
          <w:rPr>
            <w:color w:val="2B579A"/>
            <w:sz w:val="22"/>
            <w:shd w:val="clear" w:color="auto" w:fill="E6E6E6"/>
          </w:rPr>
          <w:id w:val="-1500033520"/>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Online Surveys</w:t>
      </w:r>
      <w:r w:rsidR="007B1737">
        <w:rPr>
          <w:sz w:val="22"/>
        </w:rPr>
        <w:t xml:space="preserve"> (Specify Platform(s)): </w:t>
      </w:r>
      <w:sdt>
        <w:sdtPr>
          <w:rPr>
            <w:rStyle w:val="Style1"/>
          </w:rPr>
          <w:id w:val="-989332195"/>
          <w:placeholder>
            <w:docPart w:val="DD5870379C20424088CF0B777D291C27"/>
          </w:placeholder>
          <w:showingPlcHdr/>
          <w15:color w:val="000000"/>
          <w:text/>
        </w:sdtPr>
        <w:sdtEndPr>
          <w:rPr>
            <w:rStyle w:val="DefaultParagraphFont"/>
          </w:rPr>
        </w:sdtEndPr>
        <w:sdtContent>
          <w:r w:rsidR="007B1737">
            <w:rPr>
              <w:rStyle w:val="Heading5Char"/>
            </w:rPr>
            <w:t>Click here to enter text</w:t>
          </w:r>
        </w:sdtContent>
      </w:sdt>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66608E7D" w14:textId="3FE0AA1D" w:rsidR="00B34E0A" w:rsidRPr="00B34E0A" w:rsidRDefault="00F42E19" w:rsidP="00B075ED">
      <w:pPr>
        <w:rPr>
          <w:rStyle w:val="Heading5Char"/>
          <w:rFonts w:asciiTheme="minorHAnsi" w:hAnsiTheme="minorHAnsi"/>
          <w:smallCaps w:val="0"/>
          <w:color w:val="auto"/>
          <w:sz w:val="22"/>
          <w:szCs w:val="22"/>
        </w:rPr>
      </w:pPr>
      <w:r w:rsidRPr="00210F47">
        <w:rPr>
          <w:b/>
          <w:sz w:val="22"/>
        </w:rPr>
        <w:t>Provide a step-by-step description of</w:t>
      </w:r>
      <w:r w:rsidR="00AD21CE" w:rsidRPr="00210F47">
        <w:rPr>
          <w:b/>
          <w:sz w:val="22"/>
        </w:rPr>
        <w:t xml:space="preserve"> what each</w:t>
      </w:r>
      <w:r w:rsidRPr="00210F47">
        <w:rPr>
          <w:b/>
          <w:sz w:val="22"/>
        </w:rPr>
        <w:t xml:space="preserve"> participant will </w:t>
      </w:r>
      <w:r w:rsidR="00DB2CCF">
        <w:rPr>
          <w:b/>
          <w:sz w:val="22"/>
        </w:rPr>
        <w:t xml:space="preserve">be asked to </w:t>
      </w:r>
      <w:r w:rsidRPr="00210F47">
        <w:rPr>
          <w:b/>
          <w:sz w:val="22"/>
        </w:rPr>
        <w:t xml:space="preserve">do, the duration, and state </w:t>
      </w:r>
      <w:proofErr w:type="gramStart"/>
      <w:r w:rsidRPr="00210F47">
        <w:rPr>
          <w:b/>
          <w:sz w:val="22"/>
        </w:rPr>
        <w:t>the where</w:t>
      </w:r>
      <w:proofErr w:type="gramEnd"/>
      <w:r w:rsidRPr="00210F47">
        <w:rPr>
          <w:b/>
          <w:sz w:val="22"/>
        </w:rPr>
        <w:t>, when, and by whom the research will be c</w:t>
      </w:r>
      <w:r w:rsidR="00AD21CE" w:rsidRPr="00210F47">
        <w:rPr>
          <w:b/>
          <w:sz w:val="22"/>
        </w:rPr>
        <w:t>onducted</w:t>
      </w:r>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47356FAA" w14:textId="7FD210D0" w:rsidR="00B34E0A" w:rsidRDefault="00B34E0A" w:rsidP="00B075ED">
      <w:pPr>
        <w:rPr>
          <w:rStyle w:val="Heading5Char"/>
        </w:rPr>
      </w:pPr>
    </w:p>
    <w:p w14:paraId="595CD4A5" w14:textId="77777777" w:rsidR="00B34E0A" w:rsidRDefault="00B34E0A" w:rsidP="00B075ED">
      <w:pPr>
        <w:rPr>
          <w:rStyle w:val="Heading5Char"/>
        </w:rPr>
      </w:pPr>
    </w:p>
    <w:p w14:paraId="6C3A2C1B" w14:textId="77777777" w:rsidR="00B34E0A" w:rsidRDefault="00B34E0A" w:rsidP="00B075ED">
      <w:pPr>
        <w:rPr>
          <w:rStyle w:val="Heading5Char"/>
        </w:rPr>
      </w:pPr>
    </w:p>
    <w:p w14:paraId="43C83356" w14:textId="77777777" w:rsidR="00BD6C7F" w:rsidRDefault="00BD6C7F" w:rsidP="009954E7">
      <w:pPr>
        <w:rPr>
          <w:sz w:val="22"/>
        </w:rPr>
      </w:pPr>
    </w:p>
    <w:p w14:paraId="78A50154" w14:textId="43694240" w:rsidR="00357180" w:rsidRDefault="00357180" w:rsidP="00357180">
      <w:pPr>
        <w:pStyle w:val="Heading2"/>
      </w:pPr>
      <w:r>
        <w:t>D.3 Observing Internet Activity</w:t>
      </w:r>
    </w:p>
    <w:p w14:paraId="4E839D75" w14:textId="271FF141" w:rsidR="00357180" w:rsidRDefault="00357180" w:rsidP="00357180">
      <w:r w:rsidRPr="004712AC">
        <w:t>Will you be observing internet activity (e.g., chatrooms, social media, web browsing)?</w:t>
      </w:r>
    </w:p>
    <w:p w14:paraId="2A3C7456" w14:textId="77777777" w:rsidR="00357180" w:rsidRDefault="00357180" w:rsidP="00357180"/>
    <w:p w14:paraId="6C47D11E" w14:textId="77777777" w:rsidR="00357180" w:rsidRDefault="00000000" w:rsidP="00357180">
      <w:pPr>
        <w:ind w:left="720"/>
      </w:pPr>
      <w:sdt>
        <w:sdtPr>
          <w:id w:val="1713607557"/>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Yes</w:t>
      </w:r>
    </w:p>
    <w:p w14:paraId="1A2E6FDA" w14:textId="393F310B" w:rsidR="00357180" w:rsidRDefault="00000000" w:rsidP="00357180">
      <w:pPr>
        <w:ind w:left="720"/>
      </w:pPr>
      <w:sdt>
        <w:sdtPr>
          <w:id w:val="-1465031032"/>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No </w:t>
      </w:r>
      <w:r w:rsidR="00357180" w:rsidRPr="00357180">
        <w:rPr>
          <w:b/>
          <w:bCs/>
        </w:rPr>
        <w:t>(proceed to Section E)</w:t>
      </w:r>
    </w:p>
    <w:p w14:paraId="0285ACBB" w14:textId="77777777" w:rsidR="00357180" w:rsidRDefault="00357180" w:rsidP="00357180">
      <w:r>
        <w:tab/>
      </w:r>
    </w:p>
    <w:p w14:paraId="5D402DB1" w14:textId="77777777" w:rsidR="00357180" w:rsidRDefault="00357180" w:rsidP="00357180">
      <w:r>
        <w:tab/>
      </w:r>
      <w:bookmarkStart w:id="10" w:name="_Hlk212107380"/>
      <w:r w:rsidRPr="00EF7BD8">
        <w:t xml:space="preserve">If </w:t>
      </w:r>
      <w:proofErr w:type="gramStart"/>
      <w:r w:rsidRPr="00EF7BD8">
        <w:t>Yes</w:t>
      </w:r>
      <w:proofErr w:type="gramEnd"/>
      <w:r w:rsidRPr="00EF7BD8">
        <w:t>, describe</w:t>
      </w:r>
      <w:r>
        <w:t xml:space="preserve"> the setting and nature of the online activity being observed:</w:t>
      </w:r>
    </w:p>
    <w:p w14:paraId="0225BC25" w14:textId="77777777" w:rsidR="00357180" w:rsidRDefault="00357180" w:rsidP="00357180">
      <w:r>
        <w:tab/>
      </w:r>
      <w:sdt>
        <w:sdtPr>
          <w:id w:val="669385601"/>
          <w:placeholder>
            <w:docPart w:val="B364F6E556F24EA3A445C8433C197570"/>
          </w:placeholder>
          <w:showingPlcHdr/>
          <w15:color w:val="000000"/>
          <w:text/>
        </w:sdtPr>
        <w:sdtContent>
          <w:r w:rsidRPr="000F1CD3">
            <w:rPr>
              <w:rStyle w:val="Heading5Char"/>
            </w:rPr>
            <w:t>Click here to enter text.</w:t>
          </w:r>
        </w:sdtContent>
      </w:sdt>
    </w:p>
    <w:p w14:paraId="7CAF7D94" w14:textId="77777777" w:rsidR="00357180" w:rsidRDefault="00357180" w:rsidP="00357180"/>
    <w:p w14:paraId="73718210" w14:textId="77777777" w:rsidR="00357180" w:rsidRDefault="00357180" w:rsidP="00357180">
      <w:pPr>
        <w:ind w:left="720"/>
      </w:pPr>
      <w:r w:rsidRPr="00EF7BD8">
        <w:t xml:space="preserve">If </w:t>
      </w:r>
      <w:proofErr w:type="gramStart"/>
      <w:r w:rsidRPr="00EF7BD8">
        <w:t>Yes</w:t>
      </w:r>
      <w:proofErr w:type="gramEnd"/>
      <w:r w:rsidRPr="00EF7BD8">
        <w:t>, does</w:t>
      </w:r>
      <w:r>
        <w:t xml:space="preserve"> the privacy policy for the site where you will be observing activity include reference to research or other information relevant to your research? Please explain.</w:t>
      </w:r>
    </w:p>
    <w:p w14:paraId="649794EC" w14:textId="77777777" w:rsidR="00357180" w:rsidRDefault="00000000" w:rsidP="00357180">
      <w:pPr>
        <w:ind w:left="720"/>
      </w:pPr>
      <w:sdt>
        <w:sdtPr>
          <w:id w:val="1830252506"/>
          <w:placeholder>
            <w:docPart w:val="E385EEA19CBD48A6AE52C3E06EDC73E4"/>
          </w:placeholder>
          <w:showingPlcHdr/>
          <w15:color w:val="000000"/>
          <w:text/>
        </w:sdtPr>
        <w:sdtContent>
          <w:r w:rsidR="00357180" w:rsidRPr="000F1CD3">
            <w:rPr>
              <w:rStyle w:val="Heading5Char"/>
            </w:rPr>
            <w:t>Click here to enter text.</w:t>
          </w:r>
        </w:sdtContent>
      </w:sdt>
    </w:p>
    <w:p w14:paraId="26391E58" w14:textId="77777777" w:rsidR="00357180" w:rsidRDefault="00357180" w:rsidP="00357180">
      <w:pPr>
        <w:ind w:left="720"/>
      </w:pPr>
    </w:p>
    <w:p w14:paraId="784DCC10" w14:textId="35A836C3" w:rsidR="00357180" w:rsidRDefault="00357180" w:rsidP="00357180">
      <w:pPr>
        <w:ind w:left="720"/>
      </w:pPr>
      <w:r>
        <w:t xml:space="preserve">If </w:t>
      </w:r>
      <w:proofErr w:type="gramStart"/>
      <w:r>
        <w:t>Yes</w:t>
      </w:r>
      <w:proofErr w:type="gramEnd"/>
      <w:r>
        <w:t>, will subjects be aware that their activity if being observed (consider chat room access, privacy setting on social media sites, privacy warnings on web pages, etc.)?</w:t>
      </w:r>
    </w:p>
    <w:p w14:paraId="5B9A878F" w14:textId="77777777" w:rsidR="00357180" w:rsidRPr="00190401" w:rsidRDefault="00357180" w:rsidP="00357180">
      <w:pPr>
        <w:ind w:firstLine="720"/>
        <w:rPr>
          <w:rStyle w:val="Heading5Char"/>
          <w:rFonts w:asciiTheme="minorHAnsi" w:hAnsiTheme="minorHAnsi"/>
        </w:rPr>
      </w:pPr>
    </w:p>
    <w:p w14:paraId="524F5BA1"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751081910"/>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Yes</w:t>
      </w:r>
    </w:p>
    <w:p w14:paraId="497B11CB"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949207091"/>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No</w:t>
      </w:r>
    </w:p>
    <w:bookmarkEnd w:id="10"/>
    <w:p w14:paraId="11667E94" w14:textId="77777777" w:rsidR="00357180" w:rsidRDefault="00357180" w:rsidP="00357180"/>
    <w:p w14:paraId="34A259EE" w14:textId="7236F5E2" w:rsidR="00357180" w:rsidRPr="00357180" w:rsidRDefault="00357180" w:rsidP="009954E7">
      <w:pPr>
        <w:rPr>
          <w:b/>
          <w:bCs/>
          <w:sz w:val="22"/>
        </w:rPr>
      </w:pPr>
    </w:p>
    <w:p w14:paraId="7C8CC779" w14:textId="0678D2BF" w:rsidR="00BD6C7F" w:rsidRDefault="00537569" w:rsidP="00B075ED">
      <w:pPr>
        <w:pStyle w:val="Heading1"/>
      </w:pPr>
      <w:bookmarkStart w:id="11" w:name="_SECTION_E:_"/>
      <w:bookmarkEnd w:id="11"/>
      <w:r>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w:t>
      </w:r>
      <w:r w:rsidRPr="4A739D9F">
        <w:rPr>
          <w:sz w:val="22"/>
        </w:rPr>
        <w:lastRenderedPageBreak/>
        <w:t xml:space="preserve">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639265F2"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5189D303"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Crowdsourcing (</w:t>
      </w:r>
      <w:r w:rsidR="006C5B9B">
        <w:rPr>
          <w:sz w:val="22"/>
        </w:rPr>
        <w:t xml:space="preserve">Specify </w:t>
      </w:r>
      <w:r w:rsidR="007B1737">
        <w:rPr>
          <w:sz w:val="22"/>
        </w:rPr>
        <w:t>P</w:t>
      </w:r>
      <w:r w:rsidR="006C5B9B">
        <w:rPr>
          <w:sz w:val="22"/>
        </w:rPr>
        <w:t>latform</w:t>
      </w:r>
      <w:r w:rsidR="007B1737">
        <w:rPr>
          <w:sz w:val="22"/>
        </w:rPr>
        <w:t>(s)</w:t>
      </w:r>
      <w:r w:rsidR="00033F19">
        <w:rPr>
          <w:sz w:val="22"/>
        </w:rPr>
        <w:t>)</w:t>
      </w:r>
      <w:r w:rsidR="00E166CF">
        <w:rPr>
          <w:sz w:val="22"/>
        </w:rPr>
        <w:t>:</w:t>
      </w:r>
      <w:r w:rsidR="00E166CF" w:rsidRPr="00E166CF">
        <w:rPr>
          <w:rStyle w:val="Style1"/>
          <w:sz w:val="22"/>
        </w:rPr>
        <w:t xml:space="preserve"> </w:t>
      </w:r>
      <w:sdt>
        <w:sdtPr>
          <w:rPr>
            <w:rStyle w:val="Style1"/>
            <w:sz w:val="22"/>
          </w:rPr>
          <w:id w:val="1674456649"/>
          <w:placeholder>
            <w:docPart w:val="385D0A65BF654D89B3F59376D430C740"/>
          </w:placeholder>
          <w:showingPlcHdr/>
          <w15:color w:val="000000"/>
          <w:text/>
        </w:sdtPr>
        <w:sdtEndPr>
          <w:rPr>
            <w:rStyle w:val="DefaultParagraphFont"/>
          </w:rPr>
        </w:sdtEndPr>
        <w:sdtContent>
          <w:r w:rsidR="00E166CF" w:rsidRPr="00542070">
            <w:rPr>
              <w:rStyle w:val="Heading5Char"/>
              <w:sz w:val="22"/>
              <w:szCs w:val="22"/>
            </w:rPr>
            <w:t>Click here to enter text</w:t>
          </w:r>
        </w:sdtContent>
      </w:sdt>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70DD7BC9"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w:t>
      </w:r>
      <w:r w:rsidRPr="00D805BA">
        <w:rPr>
          <w:b/>
          <w:sz w:val="22"/>
        </w:rPr>
        <w:t>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062C69A4"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4321FC">
        <w:rPr>
          <w:sz w:val="22"/>
        </w:rPr>
        <w:t>Healthy Participants</w:t>
      </w:r>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30B26508"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4321FC" w:rsidRPr="00EC12AF">
        <w:rPr>
          <w:sz w:val="22"/>
        </w:rPr>
        <w:t>Employees, Specify Employer:</w:t>
      </w:r>
      <w:r w:rsidR="004321FC">
        <w:rPr>
          <w:sz w:val="22"/>
        </w:rPr>
        <w:t xml:space="preserve"> </w:t>
      </w:r>
      <w:sdt>
        <w:sdtPr>
          <w:rPr>
            <w:rStyle w:val="Style1"/>
            <w:sz w:val="22"/>
          </w:rPr>
          <w:id w:val="1133992217"/>
          <w:placeholder>
            <w:docPart w:val="5C26492306CC4009B761490D749EA6A5"/>
          </w:placeholder>
          <w:showingPlcHdr/>
          <w15:color w:val="000000"/>
          <w:text/>
        </w:sdtPr>
        <w:sdtEndPr>
          <w:rPr>
            <w:rStyle w:val="DefaultParagraphFont"/>
          </w:rPr>
        </w:sdtEndPr>
        <w:sdtContent>
          <w:r w:rsidR="004321FC" w:rsidRPr="00EC12AF">
            <w:rPr>
              <w:rStyle w:val="Heading5Char"/>
              <w:sz w:val="22"/>
              <w:szCs w:val="22"/>
            </w:rPr>
            <w:t>Click here to enter text</w:t>
          </w:r>
        </w:sdtContent>
      </w:sdt>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7E10239D"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30" w:history="1">
        <w:r w:rsidR="001702C2" w:rsidRPr="00892625">
          <w:rPr>
            <w:rStyle w:val="Hyperlink"/>
            <w:b/>
            <w:sz w:val="22"/>
          </w:rPr>
          <w:t>Appendix F</w:t>
        </w:r>
      </w:hyperlink>
      <w:r w:rsidR="001702C2" w:rsidRPr="00EC12AF">
        <w:rPr>
          <w:sz w:val="22"/>
        </w:rPr>
        <w:t>)</w:t>
      </w:r>
    </w:p>
    <w:p w14:paraId="06570145" w14:textId="11F6D7A3"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English Speaking Subjects (</w:t>
      </w:r>
      <w:r w:rsidR="001702C2">
        <w:rPr>
          <w:sz w:val="22"/>
        </w:rPr>
        <w:t xml:space="preserve">complete </w:t>
      </w:r>
      <w:hyperlink r:id="rId31" w:history="1">
        <w:r w:rsidR="001702C2" w:rsidRPr="00892625">
          <w:rPr>
            <w:rStyle w:val="Hyperlink"/>
            <w:b/>
            <w:sz w:val="22"/>
          </w:rPr>
          <w:t>Appendix K</w:t>
        </w:r>
      </w:hyperlink>
      <w:r w:rsidR="001702C2" w:rsidRPr="00EC12AF">
        <w:rPr>
          <w:sz w:val="22"/>
        </w:rPr>
        <w:t>)</w:t>
      </w:r>
    </w:p>
    <w:p w14:paraId="52D86A3D" w14:textId="55E4EF01"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 xml:space="preserve">(complete </w:t>
      </w:r>
      <w:hyperlink r:id="rId32" w:history="1">
        <w:r w:rsidR="001702C2" w:rsidRPr="00971077">
          <w:rPr>
            <w:rStyle w:val="Hyperlink"/>
            <w:b/>
            <w:bCs/>
            <w:sz w:val="22"/>
          </w:rPr>
          <w:t>Appendix H</w:t>
        </w:r>
      </w:hyperlink>
      <w:r w:rsidR="001702C2">
        <w:rPr>
          <w:sz w:val="22"/>
        </w:rPr>
        <w:t>)</w:t>
      </w:r>
    </w:p>
    <w:p w14:paraId="53708C83" w14:textId="2679122A"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hyperlink r:id="rId33" w:history="1">
        <w:r w:rsidR="001702C2" w:rsidRPr="00892625">
          <w:rPr>
            <w:rStyle w:val="Hyperlink"/>
            <w:b/>
            <w:sz w:val="22"/>
          </w:rPr>
          <w:t>Appendix D</w:t>
        </w:r>
      </w:hyperlink>
      <w:r w:rsidR="001702C2" w:rsidRPr="00EC12AF">
        <w:rPr>
          <w:sz w:val="22"/>
        </w:rPr>
        <w:t>)</w:t>
      </w:r>
    </w:p>
    <w:p w14:paraId="1FCB5C14" w14:textId="52B4FB68"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4" w:history="1">
        <w:r w:rsidR="001702C2" w:rsidRPr="00EC12AF">
          <w:rPr>
            <w:rStyle w:val="Hyperlink"/>
            <w:b/>
            <w:sz w:val="22"/>
          </w:rPr>
          <w:t>Appendix D</w:t>
        </w:r>
      </w:hyperlink>
      <w:r w:rsidR="001702C2" w:rsidRPr="00EC12AF">
        <w:rPr>
          <w:sz w:val="22"/>
        </w:rPr>
        <w:t>)</w:t>
      </w:r>
    </w:p>
    <w:p w14:paraId="5798209D" w14:textId="03AAF55F"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5"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5AD72415"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6" w:history="1">
        <w:r w:rsidR="001702C2" w:rsidRPr="6C46735B">
          <w:rPr>
            <w:rStyle w:val="Hyperlink"/>
            <w:b/>
            <w:bCs/>
            <w:sz w:val="22"/>
          </w:rPr>
          <w:t>Appendix C</w:t>
        </w:r>
      </w:hyperlink>
      <w:r w:rsidR="001702C2" w:rsidRPr="6C46735B">
        <w:rPr>
          <w:sz w:val="22"/>
        </w:rPr>
        <w:t>)</w:t>
      </w:r>
    </w:p>
    <w:p w14:paraId="55994D52" w14:textId="0FDB28E7"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7"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8"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39" w:history="1">
        <w:r w:rsidR="001702C2" w:rsidRPr="00EC12AF">
          <w:rPr>
            <w:rStyle w:val="Hyperlink"/>
            <w:b/>
            <w:sz w:val="22"/>
          </w:rPr>
          <w:t>Appendix C</w:t>
        </w:r>
      </w:hyperlink>
      <w:r w:rsidR="001702C2" w:rsidRPr="00EC12AF">
        <w:rPr>
          <w:sz w:val="22"/>
        </w:rPr>
        <w:t>)</w:t>
      </w:r>
    </w:p>
    <w:p w14:paraId="27F9A482" w14:textId="77777777" w:rsidR="00971077" w:rsidRDefault="00000000" w:rsidP="00C256EB">
      <w:pPr>
        <w:ind w:left="720"/>
        <w:rPr>
          <w:sz w:val="22"/>
        </w:rPr>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40" w:history="1">
        <w:r w:rsidR="001702C2" w:rsidRPr="00EC12AF">
          <w:rPr>
            <w:rStyle w:val="Hyperlink"/>
            <w:b/>
            <w:sz w:val="22"/>
          </w:rPr>
          <w:t>Appendix C</w:t>
        </w:r>
      </w:hyperlink>
      <w:r w:rsidR="001702C2" w:rsidRPr="00EC12AF">
        <w:rPr>
          <w:sz w:val="22"/>
        </w:rPr>
        <w:t>)</w:t>
      </w:r>
    </w:p>
    <w:p w14:paraId="28EEF2C9" w14:textId="055BA5F0" w:rsidR="00D12E5E" w:rsidRDefault="00000000" w:rsidP="00C256EB">
      <w:pPr>
        <w:ind w:left="720"/>
      </w:pP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971077">
            <w:rPr>
              <w:rFonts w:ascii="MS Gothic" w:eastAsia="MS Gothic" w:hAnsi="MS Gothic" w:hint="eastAsia"/>
              <w:color w:val="2B579A"/>
              <w:sz w:val="22"/>
              <w:shd w:val="clear" w:color="auto" w:fill="E6E6E6"/>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41"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are defined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proofErr w:type="gramStart"/>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w:t>
      </w:r>
      <w:proofErr w:type="gramEnd"/>
      <w:r w:rsidR="00924873" w:rsidRPr="00FF6B0B">
        <w:rPr>
          <w:b/>
          <w:sz w:val="22"/>
        </w:rPr>
        <w:t xml:space="preserv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lastRenderedPageBreak/>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364BE5A8" w:rsidR="00151EF1" w:rsidRDefault="00000000" w:rsidP="00B075ED">
      <w:sdt>
        <w:sdtPr>
          <w:rPr>
            <w:rStyle w:val="Style1"/>
          </w:rPr>
          <w:id w:val="-684586460"/>
          <w:placeholder>
            <w:docPart w:val="7B5BE3DEAF494CC1A7BA7CE5BF8AEEE4"/>
          </w:placeholder>
          <w:showingPlcHdr/>
          <w15:color w:val="000000"/>
          <w:text/>
        </w:sdtPr>
        <w:sdtEndPr>
          <w:rPr>
            <w:rStyle w:val="DefaultParagraphFont"/>
          </w:rPr>
        </w:sdtEndPr>
        <w:sdtContent>
          <w:r w:rsidR="00151EF1">
            <w:rPr>
              <w:rStyle w:val="Heading5Char"/>
            </w:rPr>
            <w:t>Click here to enter text</w:t>
          </w:r>
        </w:sdtContent>
      </w:sdt>
    </w:p>
    <w:p w14:paraId="269A8C47" w14:textId="77777777" w:rsidR="00662718" w:rsidRDefault="00662718" w:rsidP="00B21906"/>
    <w:p w14:paraId="490E5159" w14:textId="0C804C7A" w:rsidR="00D26E62" w:rsidRDefault="00D26E62" w:rsidP="00B21906">
      <w:r>
        <w:rPr>
          <w:b/>
        </w:rPr>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proofErr w:type="gramStart"/>
      <w:r>
        <w:t>F</w:t>
      </w:r>
      <w:r w:rsidR="00DB613C">
        <w:t>.</w:t>
      </w:r>
      <w:r w:rsidR="00336CE2">
        <w:t>2</w:t>
      </w:r>
      <w:r w:rsidR="00951221">
        <w:t xml:space="preserve"> </w:t>
      </w:r>
      <w:r w:rsidR="00DB613C">
        <w:t xml:space="preserve"> Recruitment</w:t>
      </w:r>
      <w:proofErr w:type="gramEnd"/>
      <w:r w:rsidR="00DB613C">
        <w:t xml:space="preserve"> Materials </w:t>
      </w:r>
    </w:p>
    <w:p w14:paraId="12043A51" w14:textId="17641DBE" w:rsidR="00662718" w:rsidRPr="00EC12AF" w:rsidRDefault="0043321A" w:rsidP="00B21906">
      <w:pPr>
        <w:rPr>
          <w:b/>
          <w:sz w:val="22"/>
        </w:rPr>
      </w:pPr>
      <w:proofErr w:type="gramStart"/>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Check</w:t>
      </w:r>
      <w:proofErr w:type="gramEnd"/>
      <w:r w:rsidR="00A02093" w:rsidRPr="00EC12AF">
        <w:rPr>
          <w:b/>
          <w:sz w:val="22"/>
        </w:rPr>
        <w:t xml:space="preserve">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proofErr w:type="gramStart"/>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Describe</w:t>
      </w:r>
      <w:proofErr w:type="gramEnd"/>
      <w:r w:rsidR="00BC39BD" w:rsidRPr="6C46735B">
        <w:rPr>
          <w:b/>
          <w:bCs/>
          <w:sz w:val="22"/>
        </w:rPr>
        <w:t xml:space="preserv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proofErr w:type="gramStart"/>
      <w:r>
        <w:t>F</w:t>
      </w:r>
      <w:r w:rsidR="00807A24">
        <w:t>.</w:t>
      </w:r>
      <w:r w:rsidR="00336CE2">
        <w:t>4</w:t>
      </w:r>
      <w:r w:rsidR="00951221">
        <w:t xml:space="preserve"> </w:t>
      </w:r>
      <w:r w:rsidR="00DB613C">
        <w:t xml:space="preserve"> Obtaining</w:t>
      </w:r>
      <w:proofErr w:type="gramEnd"/>
      <w:r w:rsidR="00DB613C">
        <w:t xml:space="preserve">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w:t>
      </w:r>
      <w:proofErr w:type="gramStart"/>
      <w:r w:rsidR="00985781" w:rsidRPr="00FF6B0B">
        <w:rPr>
          <w:b/>
          <w:sz w:val="22"/>
        </w:rPr>
        <w:t>/therapy</w:t>
      </w:r>
      <w:proofErr w:type="gramEnd"/>
      <w:r w:rsidR="00985781" w:rsidRPr="00FF6B0B">
        <w:rPr>
          <w:b/>
          <w:sz w:val="22"/>
        </w:rPr>
        <w:t xml:space="preserve">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proofErr w:type="gramStart"/>
      <w:r w:rsidR="00C07F19" w:rsidRPr="00CF1C18">
        <w:rPr>
          <w:rStyle w:val="normaltextrun"/>
          <w:rFonts w:ascii="Calibri" w:hAnsi="Calibri" w:cs="Calibri"/>
          <w:b/>
          <w:sz w:val="22"/>
        </w:rPr>
        <w:t>No</w:t>
      </w:r>
      <w:proofErr w:type="gramEnd"/>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w:t>
      </w:r>
      <w:r w:rsidRPr="00EC12AF">
        <w:rPr>
          <w:sz w:val="22"/>
        </w:rPr>
        <w:lastRenderedPageBreak/>
        <w:t xml:space="preserve">language) </w:t>
      </w:r>
      <w:r w:rsidR="00195520">
        <w:rPr>
          <w:sz w:val="22"/>
        </w:rPr>
        <w:t xml:space="preserve">and the </w:t>
      </w:r>
      <w:hyperlink r:id="rId42"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3"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be reviewed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4" w:history="1">
        <w:r w:rsidR="005C30F7" w:rsidRPr="00D75F52">
          <w:rPr>
            <w:rStyle w:val="Hyperlink"/>
            <w:sz w:val="22"/>
          </w:rPr>
          <w:t>here</w:t>
        </w:r>
      </w:hyperlink>
      <w:r w:rsidR="005C30F7" w:rsidRPr="00D75F52">
        <w:rPr>
          <w:sz w:val="22"/>
        </w:rPr>
        <w:t xml:space="preserve">. The DUA process and review is conducted separately from the IRB. After the DUA form and agreement </w:t>
      </w:r>
      <w:proofErr w:type="gramStart"/>
      <w:r w:rsidR="005C30F7" w:rsidRPr="00D75F52">
        <w:rPr>
          <w:sz w:val="22"/>
        </w:rPr>
        <w:t>has</w:t>
      </w:r>
      <w:proofErr w:type="gramEnd"/>
      <w:r w:rsidR="005C30F7" w:rsidRPr="00D75F52">
        <w:rPr>
          <w:sz w:val="22"/>
        </w:rPr>
        <w:t xml:space="preserve">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proofErr w:type="gramStart"/>
      <w:r w:rsidRPr="009C63A4">
        <w:t>F</w:t>
      </w:r>
      <w:r w:rsidR="008065A2" w:rsidRPr="009C63A4">
        <w:t>.</w:t>
      </w:r>
      <w:r w:rsidR="00336CE2" w:rsidRPr="009C63A4">
        <w:t>5</w:t>
      </w:r>
      <w:r w:rsidR="00951221">
        <w:t xml:space="preserve"> </w:t>
      </w:r>
      <w:r w:rsidR="00807A24" w:rsidRPr="009C63A4">
        <w:t xml:space="preserve"> Subject</w:t>
      </w:r>
      <w:proofErr w:type="gramEnd"/>
      <w:r w:rsidR="00807A24" w:rsidRPr="009C63A4">
        <w:t xml:space="preserve">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21A759D4"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r w:rsidR="00EE20D6">
        <w:rPr>
          <w:sz w:val="22"/>
        </w:rPr>
        <w:t xml:space="preserve"> (specify type): </w:t>
      </w:r>
      <w:sdt>
        <w:sdtPr>
          <w:rPr>
            <w:rStyle w:val="Style1"/>
          </w:rPr>
          <w:id w:val="-241722739"/>
          <w:placeholder>
            <w:docPart w:val="6C95E310899D4DDAA06B3711B51A3817"/>
          </w:placeholder>
          <w:showingPlcHdr/>
          <w15:color w:val="000000"/>
          <w:text/>
        </w:sdtPr>
        <w:sdtEndPr>
          <w:rPr>
            <w:rStyle w:val="DefaultParagraphFont"/>
          </w:rPr>
        </w:sdtEndPr>
        <w:sdtContent>
          <w:r w:rsidR="00EE20D6">
            <w:rPr>
              <w:rStyle w:val="Heading5Char"/>
            </w:rPr>
            <w:t>Click here to enter text</w:t>
          </w:r>
        </w:sdtContent>
      </w:sdt>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94ABB5D"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102E74">
        <w:rPr>
          <w:sz w:val="22"/>
        </w:rPr>
        <w:t xml:space="preserve"> (specify type): </w:t>
      </w:r>
      <w:sdt>
        <w:sdtPr>
          <w:rPr>
            <w:rStyle w:val="Style1"/>
          </w:rPr>
          <w:id w:val="140310464"/>
          <w:placeholder>
            <w:docPart w:val="39B192AA7FFB4A1B9244441C9B3DA57F"/>
          </w:placeholder>
          <w:showingPlcHdr/>
          <w15:color w:val="000000"/>
          <w:text/>
        </w:sdtPr>
        <w:sdtEndPr>
          <w:rPr>
            <w:rStyle w:val="DefaultParagraphFont"/>
          </w:rPr>
        </w:sdtEndPr>
        <w:sdtContent>
          <w:r w:rsidR="00102E74">
            <w:rPr>
              <w:rStyle w:val="Heading5Char"/>
            </w:rPr>
            <w:t>Click here to enter text</w:t>
          </w:r>
        </w:sdtContent>
      </w:sdt>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bookmarkStart w:id="12" w:name="_Hlk206751578"/>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bookmarkEnd w:id="12"/>
    </w:p>
    <w:p w14:paraId="140A5C98" w14:textId="29D71975" w:rsidR="00AE6662" w:rsidRPr="00EC12AF" w:rsidRDefault="00AE6662" w:rsidP="003E0BE0">
      <w:pPr>
        <w:rPr>
          <w:sz w:val="22"/>
        </w:rPr>
      </w:pPr>
    </w:p>
    <w:p w14:paraId="2FBECFCE" w14:textId="3302B8A0" w:rsidR="00C20BF5" w:rsidRDefault="00AE6662" w:rsidP="00B075ED">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payments as well as any conditions for participant receiving the compensation (e.g.</w:t>
      </w:r>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5" w:history="1">
        <w:r w:rsidR="00E607E0" w:rsidRPr="00E607E0">
          <w:rPr>
            <w:rStyle w:val="Hyperlink"/>
          </w:rPr>
          <w:t>Sponsored Program Participant Payments</w:t>
        </w:r>
      </w:hyperlink>
      <w:r w:rsidR="00E607E0">
        <w:t>.</w:t>
      </w:r>
    </w:p>
    <w:p w14:paraId="27869296" w14:textId="77777777" w:rsidR="00E607E0" w:rsidRDefault="00E607E0" w:rsidP="00B075ED">
      <w:pPr>
        <w:rPr>
          <w:rStyle w:val="Style1"/>
        </w:rPr>
      </w:pP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 xml:space="preserve">f </w:t>
      </w:r>
      <w:proofErr w:type="gramStart"/>
      <w:r w:rsidR="00314CA8" w:rsidRPr="00EC12AF">
        <w:rPr>
          <w:b/>
          <w:sz w:val="22"/>
        </w:rPr>
        <w:t>students will</w:t>
      </w:r>
      <w:proofErr w:type="gramEnd"/>
      <w:r w:rsidR="00314CA8" w:rsidRPr="00EC12AF">
        <w:rPr>
          <w:b/>
          <w:sz w:val="22"/>
        </w:rPr>
        <w:t xml:space="preserve">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proofErr w:type="gramStart"/>
      <w:r w:rsidR="00AE6662">
        <w:rPr>
          <w:b/>
          <w:sz w:val="22"/>
        </w:rPr>
        <w:t>The</w:t>
      </w:r>
      <w:proofErr w:type="gramEnd"/>
      <w:r w:rsidR="00AE6662">
        <w:rPr>
          <w:b/>
          <w:sz w:val="22"/>
        </w:rPr>
        <w:t xml:space="preserv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6"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7"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8"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49"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50"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51"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w:t>
      </w:r>
      <w:proofErr w:type="spellStart"/>
      <w:r w:rsidR="00617F91">
        <w:rPr>
          <w:sz w:val="22"/>
        </w:rPr>
        <w:t>DocuSign</w:t>
      </w:r>
      <w:proofErr w:type="spellEnd"/>
      <w:r w:rsidR="00740CC3">
        <w:rPr>
          <w:sz w:val="22"/>
        </w:rPr>
        <w:t xml:space="preserve"> or</w:t>
      </w:r>
      <w:r w:rsidR="00617F91">
        <w:rPr>
          <w:sz w:val="22"/>
        </w:rPr>
        <w:t xml:space="preserve"> </w:t>
      </w:r>
      <w:proofErr w:type="spellStart"/>
      <w:r w:rsidR="00617F91">
        <w:rPr>
          <w:sz w:val="22"/>
        </w:rPr>
        <w:t>REDCap</w:t>
      </w:r>
      <w:proofErr w:type="spellEnd"/>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52"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3"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4"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28AB14DE" w14:textId="7ACFE699" w:rsidR="005B2617" w:rsidRDefault="005B2617" w:rsidP="00615FC7">
      <w:pPr>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5"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6"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7"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58"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59"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60"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1"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090C7E09"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w:t>
      </w:r>
      <w:r w:rsidR="0003556D">
        <w:rPr>
          <w:sz w:val="22"/>
        </w:rPr>
        <w:t xml:space="preserve"> </w:t>
      </w:r>
      <w:r w:rsidRPr="008F40B6">
        <w:rPr>
          <w:sz w:val="22"/>
        </w:rPr>
        <w:t>year</w:t>
      </w:r>
      <w:r w:rsidR="0003556D">
        <w:rPr>
          <w:sz w:val="22"/>
        </w:rPr>
        <w:t xml:space="preserve"> </w:t>
      </w:r>
      <w:r w:rsidRPr="008F40B6">
        <w:rPr>
          <w:sz w:val="22"/>
        </w:rPr>
        <w:t>old participants)</w:t>
      </w:r>
      <w:r w:rsidR="00961D78">
        <w:rPr>
          <w:sz w:val="22"/>
        </w:rPr>
        <w:t xml:space="preserve"> - </w:t>
      </w:r>
      <w:r w:rsidR="003F7FF7">
        <w:rPr>
          <w:sz w:val="22"/>
        </w:rPr>
        <w:t xml:space="preserve">(complete </w:t>
      </w:r>
      <w:hyperlink r:id="rId62"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5D535EDD"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w:t>
      </w:r>
      <w:r w:rsidR="0003556D">
        <w:rPr>
          <w:sz w:val="22"/>
        </w:rPr>
        <w:t>-</w:t>
      </w:r>
      <w:r w:rsidRPr="008F40B6">
        <w:rPr>
          <w:sz w:val="22"/>
        </w:rPr>
        <w:t>17 year</w:t>
      </w:r>
      <w:r w:rsidR="0003556D">
        <w:rPr>
          <w:sz w:val="22"/>
        </w:rPr>
        <w:t xml:space="preserve"> </w:t>
      </w:r>
      <w:r w:rsidRPr="008F40B6">
        <w:rPr>
          <w:sz w:val="22"/>
        </w:rPr>
        <w:t>old participants)</w:t>
      </w:r>
      <w:r w:rsidR="003F7FF7" w:rsidRPr="008F40B6">
        <w:rPr>
          <w:sz w:val="22"/>
        </w:rPr>
        <w:t xml:space="preserve"> </w:t>
      </w:r>
      <w:r w:rsidR="00BD5F4E">
        <w:rPr>
          <w:sz w:val="22"/>
        </w:rPr>
        <w:t xml:space="preserve">- </w:t>
      </w:r>
      <w:r w:rsidR="003F7FF7">
        <w:rPr>
          <w:sz w:val="22"/>
        </w:rPr>
        <w:t xml:space="preserve">(complete </w:t>
      </w:r>
      <w:hyperlink r:id="rId63" w:history="1">
        <w:r w:rsidR="003F7FF7" w:rsidRPr="00BC4529">
          <w:rPr>
            <w:rStyle w:val="Hyperlink"/>
            <w:b/>
            <w:sz w:val="22"/>
          </w:rPr>
          <w:t>Assent Document template</w:t>
        </w:r>
      </w:hyperlink>
      <w:r w:rsidR="003F7FF7">
        <w:rPr>
          <w:sz w:val="22"/>
        </w:rPr>
        <w:t>)</w:t>
      </w:r>
    </w:p>
    <w:p w14:paraId="2490B0AC" w14:textId="77777777" w:rsidR="009A5525" w:rsidRPr="00EC12AF" w:rsidRDefault="009A5525" w:rsidP="002F79BE">
      <w:pPr>
        <w:rPr>
          <w:sz w:val="22"/>
        </w:rPr>
      </w:pPr>
    </w:p>
    <w:p w14:paraId="6BF6555A" w14:textId="45B6DD89"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w:t>
      </w:r>
      <w:r w:rsidR="0003556D">
        <w:rPr>
          <w:sz w:val="22"/>
        </w:rPr>
        <w:t>-</w:t>
      </w:r>
      <w:r w:rsidR="009A1169" w:rsidRPr="008F40B6">
        <w:rPr>
          <w:sz w:val="22"/>
        </w:rPr>
        <w:t>6 year</w:t>
      </w:r>
      <w:r w:rsidR="0003556D">
        <w:rPr>
          <w:sz w:val="22"/>
        </w:rPr>
        <w:t xml:space="preserve"> </w:t>
      </w:r>
      <w:r w:rsidR="009A1169" w:rsidRPr="008F40B6">
        <w:rPr>
          <w:sz w:val="22"/>
        </w:rPr>
        <w:t>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4" w:history="1">
        <w:r w:rsidR="003F7FF7" w:rsidRPr="00B30B27">
          <w:rPr>
            <w:rStyle w:val="Hyperlink"/>
            <w:b/>
            <w:sz w:val="22"/>
          </w:rPr>
          <w:t>Appendix A</w:t>
        </w:r>
      </w:hyperlink>
      <w:r w:rsidR="008F40B6">
        <w:rPr>
          <w:sz w:val="22"/>
        </w:rPr>
        <w:t xml:space="preserve"> and </w:t>
      </w:r>
      <w:hyperlink r:id="rId65"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66"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 xml:space="preserve">electronic signature platform (i.e., </w:t>
      </w:r>
      <w:proofErr w:type="spellStart"/>
      <w:r w:rsidR="00DF3DB7">
        <w:rPr>
          <w:sz w:val="22"/>
        </w:rPr>
        <w:t>DocuSign</w:t>
      </w:r>
      <w:proofErr w:type="spellEnd"/>
      <w:r w:rsidR="00DF3DB7">
        <w:rPr>
          <w:sz w:val="22"/>
        </w:rPr>
        <w:t xml:space="preserve"> or </w:t>
      </w:r>
      <w:proofErr w:type="spellStart"/>
      <w:r w:rsidR="00DF3DB7">
        <w:rPr>
          <w:sz w:val="22"/>
        </w:rPr>
        <w:t>REDCap</w:t>
      </w:r>
      <w:proofErr w:type="spellEnd"/>
      <w:r w:rsidR="00DF3DB7">
        <w:rPr>
          <w:sz w:val="22"/>
        </w:rPr>
        <w:t>.</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67"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0A3F2DB1" w:rsidR="009A1169" w:rsidRPr="00EC12AF" w:rsidRDefault="00000000" w:rsidP="00C20BF5">
      <w:pPr>
        <w:ind w:left="720"/>
        <w:rPr>
          <w:sz w:val="22"/>
        </w:rPr>
      </w:pPr>
      <w:sdt>
        <w:sdtPr>
          <w:rPr>
            <w:color w:val="2B579A"/>
            <w:sz w:val="22"/>
            <w:shd w:val="clear" w:color="auto" w:fill="FFFFFF" w:themeFill="background1"/>
          </w:rPr>
          <w:id w:val="-301235462"/>
          <w15:color w:val="008000"/>
          <w14:checkbox>
            <w14:checked w14:val="0"/>
            <w14:checkedState w14:val="2612" w14:font="MS Gothic"/>
            <w14:uncheckedState w14:val="2610" w14:font="MS Gothic"/>
          </w14:checkbox>
        </w:sdtPr>
        <w:sdtContent>
          <w:r w:rsidR="00927BEA" w:rsidRPr="0062041B">
            <w:rPr>
              <w:rFonts w:ascii="MS Gothic" w:eastAsia="MS Gothic" w:hAnsi="MS Gothic" w:hint="eastAsia"/>
              <w:color w:val="2B579A"/>
              <w:sz w:val="22"/>
              <w:shd w:val="clear" w:color="auto" w:fill="FFFFFF" w:themeFill="background1"/>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68"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3" w:name="_G.2__"/>
      <w:bookmarkEnd w:id="13"/>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2AD0FB81"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r w:rsidR="00927BEA">
        <w:rPr>
          <w:b/>
          <w:sz w:val="22"/>
        </w:rPr>
        <w:t xml:space="preserve"> </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62B7116D"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w:t>
      </w:r>
      <w:r w:rsidR="00683D62" w:rsidRPr="00683D62">
        <w:rPr>
          <w:b/>
          <w:bCs/>
          <w:sz w:val="22"/>
          <w:u w:val="single"/>
        </w:rPr>
        <w:t>written consent electronically</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proofErr w:type="gramStart"/>
      <w:r w:rsidR="006041BB" w:rsidRPr="00AA10F9">
        <w:rPr>
          <w:b/>
          <w:sz w:val="22"/>
        </w:rPr>
        <w:t>will be</w:t>
      </w:r>
      <w:proofErr w:type="gramEnd"/>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Default="00EC12AF" w:rsidP="001F736C"/>
    <w:p w14:paraId="67A6645B" w14:textId="6DDA7BA5" w:rsidR="00927BEA" w:rsidRPr="00927BEA" w:rsidRDefault="00927BEA" w:rsidP="001F736C">
      <w:pPr>
        <w:rPr>
          <w:b/>
          <w:bCs/>
          <w:sz w:val="22"/>
        </w:rPr>
      </w:pPr>
      <w:r w:rsidRPr="00927BEA">
        <w:rPr>
          <w:b/>
          <w:bCs/>
          <w:sz w:val="22"/>
        </w:rPr>
        <w:t xml:space="preserve">G.2.4 If obtaining </w:t>
      </w:r>
      <w:r w:rsidR="00683D62">
        <w:rPr>
          <w:b/>
          <w:bCs/>
          <w:sz w:val="22"/>
        </w:rPr>
        <w:t>written</w:t>
      </w:r>
      <w:r w:rsidRPr="00927BEA">
        <w:rPr>
          <w:b/>
          <w:bCs/>
          <w:sz w:val="22"/>
        </w:rPr>
        <w:t xml:space="preserve"> consent</w:t>
      </w:r>
      <w:r w:rsidR="00683D62">
        <w:rPr>
          <w:b/>
          <w:bCs/>
          <w:sz w:val="22"/>
        </w:rPr>
        <w:t xml:space="preserve"> electronically</w:t>
      </w:r>
      <w:r w:rsidRPr="00927BEA">
        <w:rPr>
          <w:b/>
          <w:bCs/>
          <w:sz w:val="22"/>
        </w:rPr>
        <w:t>, indicate which platform will be used</w:t>
      </w:r>
      <w:r>
        <w:rPr>
          <w:b/>
          <w:bCs/>
          <w:sz w:val="22"/>
        </w:rPr>
        <w:t xml:space="preserve"> (Qualtrics may not be used)</w:t>
      </w:r>
      <w:r w:rsidRPr="00927BEA">
        <w:rPr>
          <w:b/>
          <w:bCs/>
          <w:sz w:val="22"/>
        </w:rPr>
        <w:t>:</w:t>
      </w:r>
    </w:p>
    <w:p w14:paraId="6314496B" w14:textId="076D423F"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FFFFFF" w:themeFill="background1"/>
          </w:rPr>
          <w:id w:val="-213131350"/>
          <w15:color w:val="008000"/>
          <w14:checkbox>
            <w14:checked w14:val="0"/>
            <w14:checkedState w14:val="2612" w14:font="MS Gothic"/>
            <w14:uncheckedState w14:val="2610" w14:font="MS Gothic"/>
          </w14:checkbox>
        </w:sdtPr>
        <w:sdtContent>
          <w:r w:rsidR="0058136E">
            <w:rPr>
              <w:rFonts w:ascii="MS Gothic" w:eastAsia="MS Gothic" w:hAnsi="MS Gothic" w:hint="eastAsia"/>
              <w:color w:val="2B579A"/>
              <w:sz w:val="22"/>
              <w:shd w:val="clear" w:color="auto" w:fill="FFFFFF" w:themeFill="background1"/>
            </w:rPr>
            <w:t>☐</w:t>
          </w:r>
        </w:sdtContent>
      </w:sdt>
      <w:r w:rsidR="00927BEA" w:rsidRPr="00927BEA">
        <w:rPr>
          <w:color w:val="000000" w:themeColor="text1"/>
          <w:sz w:val="22"/>
          <w:shd w:val="clear" w:color="auto" w:fill="E6E6E6"/>
        </w:rPr>
        <w:t xml:space="preserve"> </w:t>
      </w:r>
      <w:r w:rsidR="00927BEA" w:rsidRPr="00927BEA">
        <w:rPr>
          <w:color w:val="000000" w:themeColor="text1"/>
          <w:sz w:val="22"/>
          <w:shd w:val="clear" w:color="auto" w:fill="FFFFFF" w:themeFill="background1"/>
        </w:rPr>
        <w:t>Docusign</w:t>
      </w:r>
      <w:r w:rsidR="00927BEA">
        <w:rPr>
          <w:color w:val="000000" w:themeColor="text1"/>
          <w:sz w:val="22"/>
          <w:shd w:val="clear" w:color="auto" w:fill="FFFFFF" w:themeFill="background1"/>
        </w:rPr>
        <w:t xml:space="preserve"> (Faculty: check with your department</w:t>
      </w:r>
      <w:r w:rsidR="0062041B">
        <w:rPr>
          <w:color w:val="000000" w:themeColor="text1"/>
          <w:sz w:val="22"/>
          <w:shd w:val="clear" w:color="auto" w:fill="FFFFFF" w:themeFill="background1"/>
        </w:rPr>
        <w:t xml:space="preserve"> for availability. S</w:t>
      </w:r>
      <w:r w:rsidR="00927BEA">
        <w:rPr>
          <w:color w:val="000000" w:themeColor="text1"/>
          <w:sz w:val="22"/>
          <w:shd w:val="clear" w:color="auto" w:fill="FFFFFF" w:themeFill="background1"/>
        </w:rPr>
        <w:t>tudents</w:t>
      </w:r>
      <w:r w:rsidR="0062041B">
        <w:rPr>
          <w:color w:val="000000" w:themeColor="text1"/>
          <w:sz w:val="22"/>
          <w:shd w:val="clear" w:color="auto" w:fill="FFFFFF" w:themeFill="background1"/>
        </w:rPr>
        <w:t xml:space="preserve"> may request an account</w:t>
      </w:r>
      <w:r w:rsidR="00927BEA">
        <w:rPr>
          <w:color w:val="000000" w:themeColor="text1"/>
          <w:sz w:val="22"/>
          <w:shd w:val="clear" w:color="auto" w:fill="FFFFFF" w:themeFill="background1"/>
        </w:rPr>
        <w:t xml:space="preserve"> </w:t>
      </w:r>
      <w:hyperlink r:id="rId69" w:history="1">
        <w:r w:rsidR="00927BEA" w:rsidRPr="00927BEA">
          <w:rPr>
            <w:rStyle w:val="Hyperlink"/>
            <w:sz w:val="22"/>
            <w:shd w:val="clear" w:color="auto" w:fill="FFFFFF" w:themeFill="background1"/>
          </w:rPr>
          <w:t>here</w:t>
        </w:r>
      </w:hyperlink>
      <w:r w:rsidR="00927BEA">
        <w:rPr>
          <w:color w:val="000000" w:themeColor="text1"/>
          <w:sz w:val="22"/>
          <w:shd w:val="clear" w:color="auto" w:fill="FFFFFF" w:themeFill="background1"/>
        </w:rPr>
        <w:t>)</w:t>
      </w:r>
    </w:p>
    <w:p w14:paraId="61B872D2" w14:textId="02F9D8DA"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E6E6E6"/>
          </w:rPr>
          <w:id w:val="-130939037"/>
          <w15:color w:val="008000"/>
          <w14:checkbox>
            <w14:checked w14:val="0"/>
            <w14:checkedState w14:val="2612" w14:font="MS Gothic"/>
            <w14:uncheckedState w14:val="2610" w14:font="MS Gothic"/>
          </w14:checkbox>
        </w:sdtPr>
        <w:sdtContent>
          <w:r w:rsidR="00927BEA" w:rsidRPr="00EC12AF">
            <w:rPr>
              <w:rFonts w:ascii="MS Gothic" w:eastAsia="MS Gothic" w:hAnsi="MS Gothic" w:hint="eastAsia"/>
              <w:sz w:val="22"/>
            </w:rPr>
            <w:t>☐</w:t>
          </w:r>
        </w:sdtContent>
      </w:sdt>
      <w:r w:rsidR="00927BEA">
        <w:rPr>
          <w:color w:val="2B579A"/>
          <w:sz w:val="22"/>
          <w:shd w:val="clear" w:color="auto" w:fill="E6E6E6"/>
        </w:rPr>
        <w:t xml:space="preserve"> </w:t>
      </w:r>
      <w:hyperlink r:id="rId70" w:history="1">
        <w:proofErr w:type="spellStart"/>
        <w:r w:rsidR="00927BEA" w:rsidRPr="00927BEA">
          <w:rPr>
            <w:rStyle w:val="Hyperlink"/>
            <w:sz w:val="22"/>
            <w:shd w:val="clear" w:color="auto" w:fill="FFFFFF" w:themeFill="background1"/>
          </w:rPr>
          <w:t>REDCap</w:t>
        </w:r>
        <w:proofErr w:type="spellEnd"/>
      </w:hyperlink>
    </w:p>
    <w:p w14:paraId="5D5412B9" w14:textId="77777777" w:rsidR="00927BEA" w:rsidRPr="00927BEA" w:rsidRDefault="00927BEA" w:rsidP="00927BEA">
      <w:pPr>
        <w:shd w:val="clear" w:color="auto" w:fill="FFFFFF" w:themeFill="background1"/>
        <w:rPr>
          <w:b/>
          <w:bCs/>
        </w:rPr>
      </w:pPr>
    </w:p>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3B5DA8F4" w:rsidR="00252152" w:rsidRPr="00252152" w:rsidRDefault="00D862DF" w:rsidP="00252152">
      <w:pPr>
        <w:rPr>
          <w:sz w:val="22"/>
        </w:rPr>
      </w:pPr>
      <w:proofErr w:type="gramStart"/>
      <w:r w:rsidRPr="005B3904">
        <w:rPr>
          <w:b/>
        </w:rPr>
        <w:t>G.</w:t>
      </w:r>
      <w:r w:rsidR="00B5097B" w:rsidRPr="005B3904">
        <w:rPr>
          <w:b/>
        </w:rPr>
        <w:t>3</w:t>
      </w:r>
      <w:r w:rsidRPr="005B3904">
        <w:rPr>
          <w:b/>
        </w:rPr>
        <w:t>.1</w:t>
      </w:r>
      <w:r w:rsidR="00951221">
        <w:t xml:space="preserve"> </w:t>
      </w:r>
      <w:r>
        <w:t xml:space="preserve"> </w:t>
      </w:r>
      <w:r w:rsidRPr="005B3904">
        <w:rPr>
          <w:b/>
          <w:sz w:val="22"/>
        </w:rPr>
        <w:t>Will</w:t>
      </w:r>
      <w:proofErr w:type="gramEnd"/>
      <w:r w:rsidRPr="005B3904">
        <w:rPr>
          <w:b/>
          <w:sz w:val="22"/>
        </w:rPr>
        <w:t xml:space="preserve"> this </w:t>
      </w:r>
      <w:r w:rsidR="0098732A" w:rsidRPr="005B3904">
        <w:rPr>
          <w:b/>
          <w:sz w:val="22"/>
        </w:rPr>
        <w:t xml:space="preserve">research project </w:t>
      </w:r>
      <w:r w:rsidR="00683D62">
        <w:rPr>
          <w:b/>
          <w:sz w:val="22"/>
        </w:rPr>
        <w:t>enroll</w:t>
      </w:r>
      <w:r w:rsidR="0098732A" w:rsidRPr="005B3904">
        <w:rPr>
          <w:b/>
          <w:sz w:val="22"/>
        </w:rPr>
        <w:t xml:space="preserve">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4" w:name="_G.4_Obtaining_Assent"/>
      <w:bookmarkStart w:id="15" w:name="_G.5_Obtaining_Consent"/>
      <w:bookmarkStart w:id="16" w:name="_Hlk60832898"/>
      <w:bookmarkEnd w:id="14"/>
      <w:bookmarkEnd w:id="15"/>
    </w:p>
    <w:bookmarkEnd w:id="16"/>
    <w:p w14:paraId="460DBD0F" w14:textId="77777777" w:rsidR="00CE2D8E" w:rsidRDefault="00CE2D8E" w:rsidP="00C20BF5">
      <w:pPr>
        <w:ind w:left="1080"/>
      </w:pPr>
    </w:p>
    <w:p w14:paraId="3EE7C12D" w14:textId="4A92F67C" w:rsidR="00CE2D8E" w:rsidRPr="007E16D6" w:rsidRDefault="0076505D" w:rsidP="009E3CC2">
      <w:pPr>
        <w:pStyle w:val="Heading2"/>
      </w:pPr>
      <w:bookmarkStart w:id="17" w:name="_G.6_Verifying_Comprehension"/>
      <w:bookmarkStart w:id="18" w:name="_F.6_Verifying_Comprehension"/>
      <w:bookmarkEnd w:id="17"/>
      <w:bookmarkEnd w:id="18"/>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proofErr w:type="gramStart"/>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escribe</w:t>
      </w:r>
      <w:proofErr w:type="gramEnd"/>
      <w:r w:rsidR="00CE2D8E" w:rsidRPr="005B3904">
        <w:rPr>
          <w:b/>
          <w:sz w:val="22"/>
        </w:rPr>
        <w:t xml:space="preserv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1D9A245C" w14:textId="02C8A542" w:rsidR="00777182" w:rsidRDefault="00777182" w:rsidP="00B075ED">
      <w:pPr>
        <w:ind w:left="-90"/>
      </w:pPr>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proofErr w:type="gramStart"/>
      <w:r w:rsidRPr="005B3904">
        <w:rPr>
          <w:b/>
        </w:rPr>
        <w:t>G.4.</w:t>
      </w:r>
      <w:r w:rsidR="00A471E3" w:rsidRPr="005B3904">
        <w:rPr>
          <w:b/>
        </w:rPr>
        <w:t>2</w:t>
      </w:r>
      <w:r w:rsidR="00951221">
        <w:t xml:space="preserve"> </w:t>
      </w:r>
      <w:r w:rsidR="00A471E3">
        <w:t xml:space="preserve"> </w:t>
      </w:r>
      <w:r w:rsidR="00A471E3" w:rsidRPr="005B3904">
        <w:rPr>
          <w:b/>
          <w:sz w:val="22"/>
        </w:rPr>
        <w:t>If</w:t>
      </w:r>
      <w:proofErr w:type="gramEnd"/>
      <w:r w:rsidR="00A471E3" w:rsidRPr="005B3904">
        <w:rPr>
          <w:b/>
          <w:sz w:val="22"/>
        </w:rPr>
        <w:t xml:space="preserve">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1"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9" w:name="_SECTION_H:_"/>
      <w:bookmarkEnd w:id="19"/>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w:t>
      </w:r>
      <w:proofErr w:type="gramEnd"/>
      <w:r w:rsidR="00B058F2">
        <w:rPr>
          <w:b/>
          <w:sz w:val="22"/>
        </w:rPr>
        <w:t xml:space="preserv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These changes 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se feelings may be aroused when the subject is being interviewed or filling out a 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lastRenderedPageBreak/>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proofErr w:type="gramStart"/>
      <w:r w:rsidR="00B058F2" w:rsidRPr="6C46735B">
        <w:rPr>
          <w:sz w:val="22"/>
        </w:rPr>
        <w:t>Confidentiality</w:t>
      </w:r>
      <w:proofErr w:type="gramEnd"/>
      <w:r w:rsidR="00B058F2" w:rsidRPr="6C46735B">
        <w:rPr>
          <w:sz w:val="22"/>
        </w:rPr>
        <w:t xml:space="preserve"> </w:t>
      </w:r>
      <w:proofErr w:type="gramStart"/>
      <w:r w:rsidR="00B058F2" w:rsidRPr="6C46735B">
        <w:rPr>
          <w:sz w:val="22"/>
        </w:rPr>
        <w:t>safeguards</w:t>
      </w:r>
      <w:proofErr w:type="gramEnd"/>
      <w:r w:rsidR="00B058F2" w:rsidRPr="6C46735B">
        <w:rPr>
          <w:sz w:val="22"/>
        </w:rPr>
        <w:t xml:space="preserve">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 xml:space="preserve">Describe any possible situations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Default="00A115A4" w:rsidP="00B075ED">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1F91D1C8" w14:textId="4B973F29" w:rsidR="00B81AB6" w:rsidRPr="00B075ED" w:rsidRDefault="00B81AB6" w:rsidP="00B075ED">
      <w:pPr>
        <w:pStyle w:val="ListParagraph"/>
        <w:numPr>
          <w:ilvl w:val="0"/>
          <w:numId w:val="47"/>
        </w:numPr>
        <w:rPr>
          <w:sz w:val="22"/>
        </w:rPr>
      </w:pPr>
      <w:r>
        <w:rPr>
          <w:sz w:val="22"/>
        </w:rPr>
        <w:t xml:space="preserve">If appropriate, describe the </w:t>
      </w:r>
      <w:r w:rsidR="00EE20D6">
        <w:rPr>
          <w:sz w:val="22"/>
        </w:rPr>
        <w:t>plan</w:t>
      </w:r>
      <w:r>
        <w:rPr>
          <w:sz w:val="22"/>
        </w:rPr>
        <w:t xml:space="preserve"> for monitoring sensitive data</w:t>
      </w:r>
      <w:r w:rsidR="00EE20D6">
        <w:rPr>
          <w:sz w:val="22"/>
        </w:rPr>
        <w:t>.</w:t>
      </w:r>
      <w:r>
        <w:rPr>
          <w:sz w:val="22"/>
        </w:rPr>
        <w:t xml:space="preserve"> </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proofErr w:type="gramStart"/>
      <w:r>
        <w:lastRenderedPageBreak/>
        <w:t>H</w:t>
      </w:r>
      <w:r w:rsidR="00A471E3">
        <w:t>.</w:t>
      </w:r>
      <w:r w:rsidR="0076505D">
        <w:t>3</w:t>
      </w:r>
      <w:r w:rsidR="00951221">
        <w:t xml:space="preserve"> </w:t>
      </w:r>
      <w:r w:rsidR="00A471E3">
        <w:t xml:space="preserve"> Direct</w:t>
      </w:r>
      <w:proofErr w:type="gramEnd"/>
      <w:r w:rsidR="00A471E3">
        <w:t xml:space="preserve">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are conducted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proofErr w:type="gramStart"/>
      <w:r>
        <w:t>I</w:t>
      </w:r>
      <w:r w:rsidR="001D0660">
        <w:t>.1</w:t>
      </w:r>
      <w:r w:rsidR="00951221">
        <w:t xml:space="preserve"> </w:t>
      </w:r>
      <w:r w:rsidR="001D0660">
        <w:t xml:space="preserve"> Confidentiality</w:t>
      </w:r>
      <w:proofErr w:type="gramEnd"/>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23029338" w:rsidR="000075E7" w:rsidRPr="006D6268" w:rsidRDefault="002249FF" w:rsidP="000075E7">
      <w:pPr>
        <w:rPr>
          <w:sz w:val="22"/>
        </w:rPr>
      </w:pPr>
      <w:r>
        <w:rPr>
          <w:b/>
          <w:bCs/>
        </w:rPr>
        <w:t>I</w:t>
      </w:r>
      <w:r w:rsidR="00477886" w:rsidRPr="6C46735B">
        <w:rPr>
          <w:b/>
          <w:bCs/>
        </w:rPr>
        <w:t xml:space="preserve">.1.1 </w:t>
      </w:r>
      <w:r w:rsidR="000075E7" w:rsidRPr="322632C6">
        <w:rPr>
          <w:b/>
          <w:bCs/>
          <w:sz w:val="22"/>
        </w:rPr>
        <w:t>Will any demographic data or direct participant identifiers</w:t>
      </w:r>
      <w:r w:rsidR="00F64979">
        <w:rPr>
          <w:b/>
          <w:bCs/>
          <w:sz w:val="22"/>
        </w:rPr>
        <w:t xml:space="preserve"> </w:t>
      </w:r>
      <w:r w:rsidR="00733481">
        <w:rPr>
          <w:b/>
          <w:bCs/>
          <w:sz w:val="22"/>
        </w:rPr>
        <w:t>(referenced below)</w:t>
      </w:r>
      <w:r w:rsidR="00F64979">
        <w:rPr>
          <w:b/>
          <w:bCs/>
          <w:sz w:val="22"/>
        </w:rPr>
        <w:t xml:space="preserve"> </w:t>
      </w:r>
      <w:r w:rsidR="000075E7" w:rsidRPr="322632C6">
        <w:rPr>
          <w:b/>
          <w:bCs/>
          <w:sz w:val="22"/>
        </w:rPr>
        <w:t xml:space="preserve">b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lastRenderedPageBreak/>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352E9AD9"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r w:rsidR="00F64979">
        <w:rPr>
          <w:sz w:val="22"/>
        </w:rPr>
        <w:t>and their</w:t>
      </w:r>
      <w:r w:rsidR="007F7BEC">
        <w:rPr>
          <w:sz w:val="22"/>
        </w:rPr>
        <w:t xml:space="preserve">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57F736F8"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594D91">
            <w:rPr>
              <w:rFonts w:ascii="MS Gothic" w:eastAsia="MS Gothic" w:hAnsi="MS Gothic" w:hint="eastAsia"/>
              <w:sz w:val="22"/>
            </w:rPr>
            <w:t>☐</w:t>
          </w:r>
        </w:sdtContent>
      </w:sdt>
      <w:r w:rsidR="00CD70DD">
        <w:rPr>
          <w:sz w:val="22"/>
        </w:rPr>
        <w:t xml:space="preserve"> Any other unique identifying number, characteristic, or code (e.g. student ID numbers)</w:t>
      </w:r>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proofErr w:type="gramStart"/>
      <w:r>
        <w:t>I</w:t>
      </w:r>
      <w:r w:rsidR="001D0660">
        <w:t>.2</w:t>
      </w:r>
      <w:r w:rsidR="00951221">
        <w:t xml:space="preserve"> </w:t>
      </w:r>
      <w:r w:rsidR="001D0660">
        <w:t xml:space="preserve"> Certificate</w:t>
      </w:r>
      <w:proofErr w:type="gramEnd"/>
      <w:r w:rsidR="001D0660">
        <w:t xml:space="preserv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lastRenderedPageBreak/>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2"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proofErr w:type="gramStart"/>
      <w:r>
        <w:t>I</w:t>
      </w:r>
      <w:r w:rsidR="001D0660">
        <w:t>.3</w:t>
      </w:r>
      <w:r w:rsidR="00951221">
        <w:t xml:space="preserve"> </w:t>
      </w:r>
      <w:r w:rsidR="001D0660">
        <w:t xml:space="preserve"> Privacy</w:t>
      </w:r>
      <w:proofErr w:type="gramEnd"/>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533E2634" w:rsidR="008F03E7" w:rsidRDefault="00652430" w:rsidP="00C43213">
      <w:pPr>
        <w:rPr>
          <w:rStyle w:val="Style1"/>
        </w:rPr>
      </w:pPr>
      <w:r>
        <w:rPr>
          <w:b/>
          <w:sz w:val="22"/>
        </w:rPr>
        <w:t xml:space="preserve">Note: If </w:t>
      </w:r>
      <w:r w:rsidR="00722CED">
        <w:rPr>
          <w:b/>
          <w:sz w:val="22"/>
        </w:rPr>
        <w:t xml:space="preserve">any </w:t>
      </w:r>
      <w:r>
        <w:rPr>
          <w:b/>
          <w:sz w:val="22"/>
        </w:rPr>
        <w:t>study int</w:t>
      </w:r>
      <w:r w:rsidR="007B1737">
        <w:rPr>
          <w:b/>
          <w:sz w:val="22"/>
        </w:rPr>
        <w:t>erac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w:t>
      </w:r>
      <w:r w:rsidR="007B1737">
        <w:rPr>
          <w:b/>
          <w:sz w:val="22"/>
        </w:rPr>
        <w:t>action</w:t>
      </w:r>
      <w:r w:rsidR="00722CED">
        <w:rPr>
          <w:b/>
          <w:sz w:val="22"/>
        </w:rPr>
        <w:t>.</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lastRenderedPageBreak/>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20" w:name="_I.3_Research_Data"/>
      <w:bookmarkStart w:id="21" w:name="_H.3_Research_Data"/>
      <w:bookmarkEnd w:id="20"/>
      <w:bookmarkEnd w:id="21"/>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lastRenderedPageBreak/>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bookmarkStart w:id="22" w:name="_Hlk204937397"/>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bookmarkEnd w:id="22"/>
      <w:r w:rsidR="001525F5">
        <w:rPr>
          <w:rStyle w:val="Style1"/>
          <w:sz w:val="22"/>
        </w:rPr>
        <w:tab/>
      </w:r>
      <w:proofErr w:type="gramStart"/>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w:t>
      </w:r>
      <w:proofErr w:type="gramEnd"/>
      <w:r w:rsidR="009E3CC2" w:rsidRPr="00622EF8">
        <w:rPr>
          <w:b/>
          <w:sz w:val="22"/>
        </w:rPr>
        <w:t xml:space="preserve">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503C9E7" w:rsidR="00515923" w:rsidRPr="0080299F" w:rsidRDefault="0080299F" w:rsidP="0080299F">
      <w:pPr>
        <w:rPr>
          <w:b/>
          <w:bCs/>
          <w:sz w:val="22"/>
        </w:rPr>
      </w:pPr>
      <w:r>
        <w:rPr>
          <w:b/>
          <w:color w:val="2E74B5" w:themeColor="accent1" w:themeShade="BF"/>
          <w:sz w:val="22"/>
        </w:rPr>
        <w:t xml:space="preserve">              </w:t>
      </w:r>
      <w:r w:rsidR="009E3CC2" w:rsidRPr="00542070">
        <w:rPr>
          <w:b/>
          <w:color w:val="2E74B5" w:themeColor="accent1" w:themeShade="BF"/>
          <w:sz w:val="22"/>
        </w:rPr>
        <w:t xml:space="preserve"> </w:t>
      </w:r>
      <w:sdt>
        <w:sdtPr>
          <w:rPr>
            <w:sz w:val="28"/>
          </w:rPr>
          <w:id w:val="135693444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28"/>
        </w:rPr>
        <w:t xml:space="preserve"> </w:t>
      </w:r>
      <w:r w:rsidRPr="0080299F">
        <w:rPr>
          <w:b/>
          <w:bCs/>
          <w:sz w:val="22"/>
        </w:rPr>
        <w:t>Data collected with a crowdsourcing platform</w:t>
      </w:r>
      <w:r>
        <w:rPr>
          <w:b/>
          <w:bCs/>
          <w:sz w:val="22"/>
        </w:rPr>
        <w:t xml:space="preserve"> (</w:t>
      </w:r>
      <w:proofErr w:type="spellStart"/>
      <w:r>
        <w:rPr>
          <w:b/>
          <w:bCs/>
          <w:sz w:val="22"/>
        </w:rPr>
        <w:t>MTurk</w:t>
      </w:r>
      <w:proofErr w:type="spellEnd"/>
      <w:r>
        <w:rPr>
          <w:b/>
          <w:bCs/>
          <w:sz w:val="22"/>
        </w:rPr>
        <w:t>, Prolific, etc.)</w:t>
      </w:r>
      <w:r>
        <w:rPr>
          <w:rStyle w:val="Style1"/>
          <w:sz w:val="22"/>
        </w:rPr>
        <w:t xml:space="preserve">    </w:t>
      </w:r>
      <w:r>
        <w:rPr>
          <w:rStyle w:val="Style1"/>
          <w:sz w:val="22"/>
        </w:rPr>
        <w:tab/>
      </w:r>
    </w:p>
    <w:p w14:paraId="2F960F02" w14:textId="4035EDB2" w:rsidR="009C0504" w:rsidRPr="001E03C4" w:rsidRDefault="002249FF" w:rsidP="009E3CC2">
      <w:pPr>
        <w:pStyle w:val="Heading2"/>
      </w:pPr>
      <w:proofErr w:type="gramStart"/>
      <w:r>
        <w:t>J</w:t>
      </w:r>
      <w:r w:rsidR="000E1BFA">
        <w:t>.</w:t>
      </w:r>
      <w:r w:rsidR="00CF1C18">
        <w:t>3</w:t>
      </w:r>
      <w:r w:rsidR="00951221">
        <w:t xml:space="preserve">  </w:t>
      </w:r>
      <w:r w:rsidR="00A40C14">
        <w:t>Data</w:t>
      </w:r>
      <w:proofErr w:type="gramEnd"/>
      <w:r w:rsidR="00A40C14">
        <w:t xml:space="preserve">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ecurity software (firewall, antivirus, anti-intrusion) is installed and regularly updated </w:t>
      </w:r>
      <w:proofErr w:type="gramStart"/>
      <w:r w:rsidR="0033204F">
        <w:rPr>
          <w:bCs/>
          <w:sz w:val="22"/>
        </w:rPr>
        <w:t>in</w:t>
      </w:r>
      <w:proofErr w:type="gramEnd"/>
      <w:r w:rsidR="0033204F">
        <w:rPr>
          <w:bCs/>
          <w:sz w:val="22"/>
        </w:rPr>
        <w:t xml:space="preserve">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5CECE72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7E554E00" w14:textId="3083F16B"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p>
    <w:p w14:paraId="6210BE83" w14:textId="2067285B"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FB58A3">
        <w:rPr>
          <w:rStyle w:val="Style1"/>
          <w:sz w:val="22"/>
        </w:rPr>
        <w:t xml:space="preserve"> </w:t>
      </w:r>
      <w:r w:rsidR="00115152">
        <w:rPr>
          <w:rStyle w:val="Style1"/>
          <w:sz w:val="22"/>
        </w:rPr>
        <w:t>create data or tissue repository/bank</w:t>
      </w:r>
      <w:r w:rsidR="00FB58A3">
        <w:rPr>
          <w:rStyle w:val="Style1"/>
          <w:sz w:val="22"/>
        </w:rPr>
        <w:t xml:space="preserve"> </w:t>
      </w:r>
      <w:r w:rsidR="00836BFB">
        <w:rPr>
          <w:rStyle w:val="Style1"/>
          <w:sz w:val="22"/>
        </w:rPr>
        <w:t>(submit Appendix I)</w:t>
      </w:r>
    </w:p>
    <w:p w14:paraId="47918B8F" w14:textId="257BFB5F"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4D49DBA4"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57AE1AE0"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w:t>
      </w:r>
      <w:proofErr w:type="gramStart"/>
      <w:r w:rsidRPr="00FA1D43">
        <w:rPr>
          <w:sz w:val="22"/>
        </w:rPr>
        <w:t>codes</w:t>
      </w:r>
      <w:proofErr w:type="gramEnd"/>
      <w:r w:rsidRPr="00FA1D43">
        <w:rPr>
          <w:sz w:val="22"/>
        </w:rPr>
        <w:t xml:space="preserve">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Default="007E2C4C" w:rsidP="00FA1D43">
      <w:pPr>
        <w:ind w:left="720"/>
        <w:rPr>
          <w:sz w:val="22"/>
        </w:rPr>
      </w:pPr>
      <w:r w:rsidRPr="00D75F52">
        <w:rPr>
          <w:sz w:val="22"/>
        </w:rPr>
        <w:lastRenderedPageBreak/>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3"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64FB8A4B" w14:textId="77777777" w:rsidR="00386877" w:rsidRDefault="00386877" w:rsidP="00FA1D43">
      <w:pPr>
        <w:ind w:left="720"/>
        <w:rPr>
          <w:sz w:val="22"/>
        </w:rPr>
      </w:pPr>
    </w:p>
    <w:p w14:paraId="7BBE2599" w14:textId="000FDA99" w:rsidR="00386877" w:rsidRPr="00386877" w:rsidRDefault="00386877" w:rsidP="00FA1D43">
      <w:pPr>
        <w:ind w:left="720"/>
        <w:rPr>
          <w:b/>
          <w:bCs/>
          <w:sz w:val="22"/>
        </w:rPr>
      </w:pPr>
      <w:r>
        <w:rPr>
          <w:b/>
          <w:bCs/>
          <w:sz w:val="22"/>
        </w:rPr>
        <w:t>NOTE</w:t>
      </w:r>
      <w:proofErr w:type="gramStart"/>
      <w:r>
        <w:rPr>
          <w:b/>
          <w:bCs/>
          <w:sz w:val="22"/>
        </w:rPr>
        <w:t>:  If</w:t>
      </w:r>
      <w:proofErr w:type="gramEnd"/>
      <w:r>
        <w:rPr>
          <w:b/>
          <w:bCs/>
          <w:sz w:val="22"/>
        </w:rPr>
        <w:t xml:space="preserve"> the PI is a student, the DUA must be submitted by the Faculty Sponsor. </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4"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3" w:name="_I.6__"/>
      <w:bookmarkStart w:id="24" w:name="_H.6__"/>
      <w:bookmarkEnd w:id="23"/>
      <w:bookmarkEnd w:id="24"/>
    </w:p>
    <w:p w14:paraId="7AC0ED88" w14:textId="327C0C13"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leave Section L blank</w:t>
      </w:r>
      <w:r w:rsidR="008409A7">
        <w:rPr>
          <w:b/>
          <w:bCs/>
          <w:color w:val="FF0000"/>
          <w:sz w:val="22"/>
        </w:rPr>
        <w:t>.  Proceed to Final Instructions on the last page.</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5"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be </w:t>
      </w:r>
      <w:proofErr w:type="gramStart"/>
      <w:r>
        <w:rPr>
          <w:sz w:val="22"/>
        </w:rPr>
        <w:t>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lastRenderedPageBreak/>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6"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1134B588"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77" w:history="1">
        <w:r w:rsidRPr="009B680C">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78"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0FBB29B7" w:rsidR="005E76CD" w:rsidRPr="00413A80" w:rsidRDefault="002249FF" w:rsidP="00B075ED">
      <w:pPr>
        <w:rPr>
          <w:bCs/>
          <w:sz w:val="22"/>
        </w:rPr>
      </w:pPr>
      <w:r>
        <w:rPr>
          <w:b/>
        </w:rPr>
        <w:t>L</w:t>
      </w:r>
      <w:r w:rsidR="005E76CD" w:rsidRPr="00A90A5A">
        <w:rPr>
          <w:b/>
        </w:rPr>
        <w:t>.</w:t>
      </w:r>
      <w:proofErr w:type="gramStart"/>
      <w:r w:rsidR="005E76CD">
        <w:rPr>
          <w:b/>
        </w:rPr>
        <w:t>3.</w:t>
      </w:r>
      <w:r w:rsidR="005E76CD" w:rsidRPr="00A90A5A">
        <w:rPr>
          <w:b/>
        </w:rPr>
        <w:t>.</w:t>
      </w:r>
      <w:proofErr w:type="gramEnd"/>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25" w:name="_I.1_Collaborative_Research"/>
      <w:bookmarkEnd w:id="25"/>
    </w:p>
    <w:p w14:paraId="210F0D33" w14:textId="1329E0D5" w:rsidR="00E210D8" w:rsidRDefault="00AF7D2A" w:rsidP="00B075ED">
      <w:pPr>
        <w:pStyle w:val="Heading2"/>
      </w:pPr>
      <w:r>
        <w:t>FINAL INSTRUCTIONS</w:t>
      </w:r>
    </w:p>
    <w:p w14:paraId="5143B6CC" w14:textId="77777777" w:rsidR="008409A7" w:rsidRDefault="008409A7" w:rsidP="00481BDA">
      <w:pPr>
        <w:rPr>
          <w:color w:val="FF0000"/>
        </w:rPr>
      </w:pPr>
    </w:p>
    <w:p w14:paraId="4D536B0B" w14:textId="06038CF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lastRenderedPageBreak/>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F911D6A"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0FCB3" w14:textId="77777777" w:rsidR="00F27C94" w:rsidRDefault="00F27C94" w:rsidP="00855585">
      <w:r>
        <w:separator/>
      </w:r>
    </w:p>
  </w:endnote>
  <w:endnote w:type="continuationSeparator" w:id="0">
    <w:p w14:paraId="05A157C5" w14:textId="77777777" w:rsidR="00F27C94" w:rsidRDefault="00F27C94"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6DE0D1A2" w14:textId="7BFE6D95"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r w:rsidR="008409A7">
      <w:rPr>
        <w:noProof/>
        <w:sz w:val="20"/>
        <w:szCs w:val="20"/>
      </w:rPr>
      <w:t>, Version</w:t>
    </w:r>
    <w:r w:rsidR="00493FFE">
      <w:rPr>
        <w:noProof/>
        <w:sz w:val="20"/>
        <w:szCs w:val="20"/>
      </w:rPr>
      <w:t xml:space="preserve"> </w:t>
    </w:r>
    <w:r w:rsidR="00496A37">
      <w:rPr>
        <w:noProof/>
        <w:sz w:val="20"/>
        <w:szCs w:val="20"/>
      </w:rPr>
      <w:t xml:space="preserve">February </w:t>
    </w:r>
    <w:r w:rsidR="00955EB0">
      <w:rPr>
        <w:noProof/>
        <w:sz w:val="20"/>
        <w:szCs w:val="20"/>
      </w:rPr>
      <w:t>26</w:t>
    </w:r>
    <w:r w:rsidR="00493FFE">
      <w:rPr>
        <w:noProof/>
        <w:sz w:val="20"/>
        <w:szCs w:val="20"/>
      </w:rPr>
      <w:t xml:space="preserve"> </w:t>
    </w:r>
    <w:r w:rsidR="008409A7">
      <w:rPr>
        <w:noProof/>
        <w:sz w:val="20"/>
        <w:szCs w:val="20"/>
      </w:rPr>
      <w:t>, 202</w:t>
    </w:r>
    <w:r w:rsidR="00493FFE">
      <w:rPr>
        <w:noProof/>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5C99A0" w14:textId="77777777" w:rsidR="00F27C94" w:rsidRDefault="00F27C94" w:rsidP="00855585">
      <w:r>
        <w:separator/>
      </w:r>
    </w:p>
  </w:footnote>
  <w:footnote w:type="continuationSeparator" w:id="0">
    <w:p w14:paraId="4A3AC3AF" w14:textId="77777777" w:rsidR="00F27C94" w:rsidRDefault="00F27C94"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6.45pt;visibility:visible;mso-wrap-style:square" o:bullet="t">
        <v:imagedata r:id="rId1" o:title=""/>
      </v:shape>
    </w:pict>
  </w:numPicBullet>
  <w:numPicBullet w:numPicBulletId="1">
    <w:pict>
      <v:shape id="_x0000_i1026" type="#_x0000_t75" style="width:9pt;height:6.45pt;visibility:visible;mso-wrap-style:square" o:bullet="t">
        <v:imagedata r:id="rId2" o:title=""/>
      </v:shape>
    </w:pict>
  </w:numPicBullet>
  <w:numPicBullet w:numPicBulletId="2">
    <w:pict>
      <v:shape id="_x0000_i1027" type="#_x0000_t75" style="width:9pt;height:6.45pt;visibility:visible;mso-wrap-style:square" o:bullet="t">
        <v:imagedata r:id="rId3" o:title=""/>
      </v:shape>
    </w:pict>
  </w:numPicBullet>
  <w:numPicBullet w:numPicBulletId="3">
    <w:pict>
      <v:shape id="_x0000_i1028" type="#_x0000_t75" style="width:9pt;height:6.45pt;visibility:visible;mso-wrap-style:squar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270AC"/>
    <w:rsid w:val="00030FD5"/>
    <w:rsid w:val="00031A6D"/>
    <w:rsid w:val="000334E7"/>
    <w:rsid w:val="00033F19"/>
    <w:rsid w:val="000353A2"/>
    <w:rsid w:val="0003556D"/>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376D"/>
    <w:rsid w:val="000C56C6"/>
    <w:rsid w:val="000C621D"/>
    <w:rsid w:val="000C6BC6"/>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09D0"/>
    <w:rsid w:val="00100D6B"/>
    <w:rsid w:val="00102DA1"/>
    <w:rsid w:val="00102E0E"/>
    <w:rsid w:val="00102E74"/>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4640"/>
    <w:rsid w:val="001559C2"/>
    <w:rsid w:val="001612CE"/>
    <w:rsid w:val="0016133E"/>
    <w:rsid w:val="00161C6F"/>
    <w:rsid w:val="0016284B"/>
    <w:rsid w:val="00165881"/>
    <w:rsid w:val="001702C2"/>
    <w:rsid w:val="001752AC"/>
    <w:rsid w:val="001768FA"/>
    <w:rsid w:val="00182037"/>
    <w:rsid w:val="00182528"/>
    <w:rsid w:val="0018439A"/>
    <w:rsid w:val="001876B1"/>
    <w:rsid w:val="00187BA7"/>
    <w:rsid w:val="001920B4"/>
    <w:rsid w:val="00195520"/>
    <w:rsid w:val="001A3B8E"/>
    <w:rsid w:val="001A4C7C"/>
    <w:rsid w:val="001B115C"/>
    <w:rsid w:val="001B13D4"/>
    <w:rsid w:val="001B20A9"/>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3BE"/>
    <w:rsid w:val="00225C45"/>
    <w:rsid w:val="00227DA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2F79BE"/>
    <w:rsid w:val="003010B1"/>
    <w:rsid w:val="00303D55"/>
    <w:rsid w:val="00304CE3"/>
    <w:rsid w:val="003055CE"/>
    <w:rsid w:val="00306AA2"/>
    <w:rsid w:val="00312D40"/>
    <w:rsid w:val="00314462"/>
    <w:rsid w:val="00314CA8"/>
    <w:rsid w:val="00316A69"/>
    <w:rsid w:val="0032009C"/>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57180"/>
    <w:rsid w:val="00363031"/>
    <w:rsid w:val="0036710B"/>
    <w:rsid w:val="003749BF"/>
    <w:rsid w:val="00375A14"/>
    <w:rsid w:val="003773A7"/>
    <w:rsid w:val="003801DB"/>
    <w:rsid w:val="0038026D"/>
    <w:rsid w:val="0038149A"/>
    <w:rsid w:val="00382F1F"/>
    <w:rsid w:val="003860F5"/>
    <w:rsid w:val="0038643B"/>
    <w:rsid w:val="00386877"/>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03B3"/>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21FC"/>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2310"/>
    <w:rsid w:val="00470943"/>
    <w:rsid w:val="00470FD9"/>
    <w:rsid w:val="00473CB0"/>
    <w:rsid w:val="004759AC"/>
    <w:rsid w:val="00477886"/>
    <w:rsid w:val="00481243"/>
    <w:rsid w:val="004813C3"/>
    <w:rsid w:val="00481BDA"/>
    <w:rsid w:val="00484690"/>
    <w:rsid w:val="004856E3"/>
    <w:rsid w:val="00485E12"/>
    <w:rsid w:val="00486CE3"/>
    <w:rsid w:val="0049065C"/>
    <w:rsid w:val="00493992"/>
    <w:rsid w:val="00493FFE"/>
    <w:rsid w:val="00495491"/>
    <w:rsid w:val="00495753"/>
    <w:rsid w:val="00496616"/>
    <w:rsid w:val="00496A37"/>
    <w:rsid w:val="004A0867"/>
    <w:rsid w:val="004A142A"/>
    <w:rsid w:val="004A1853"/>
    <w:rsid w:val="004A22C7"/>
    <w:rsid w:val="004A2F00"/>
    <w:rsid w:val="004A4C6B"/>
    <w:rsid w:val="004B0D27"/>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3D2C"/>
    <w:rsid w:val="00526097"/>
    <w:rsid w:val="00527174"/>
    <w:rsid w:val="00527422"/>
    <w:rsid w:val="00527C13"/>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74948"/>
    <w:rsid w:val="0058136E"/>
    <w:rsid w:val="00582438"/>
    <w:rsid w:val="00585BD9"/>
    <w:rsid w:val="005865C0"/>
    <w:rsid w:val="00586837"/>
    <w:rsid w:val="0059270F"/>
    <w:rsid w:val="0059458B"/>
    <w:rsid w:val="00594D91"/>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5FC7"/>
    <w:rsid w:val="00616729"/>
    <w:rsid w:val="0061745F"/>
    <w:rsid w:val="00617F91"/>
    <w:rsid w:val="0062041B"/>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3D62"/>
    <w:rsid w:val="006863C1"/>
    <w:rsid w:val="00694B7B"/>
    <w:rsid w:val="006A2841"/>
    <w:rsid w:val="006A4904"/>
    <w:rsid w:val="006A4DAD"/>
    <w:rsid w:val="006B06B3"/>
    <w:rsid w:val="006B4CC4"/>
    <w:rsid w:val="006C4D6C"/>
    <w:rsid w:val="006C5359"/>
    <w:rsid w:val="006C5B9B"/>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2188"/>
    <w:rsid w:val="007930B7"/>
    <w:rsid w:val="00795082"/>
    <w:rsid w:val="007962BF"/>
    <w:rsid w:val="007974E8"/>
    <w:rsid w:val="007A11D4"/>
    <w:rsid w:val="007A324F"/>
    <w:rsid w:val="007A335A"/>
    <w:rsid w:val="007A4A66"/>
    <w:rsid w:val="007A4D52"/>
    <w:rsid w:val="007B1737"/>
    <w:rsid w:val="007B2D03"/>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299F"/>
    <w:rsid w:val="0080300E"/>
    <w:rsid w:val="00803230"/>
    <w:rsid w:val="00803895"/>
    <w:rsid w:val="00803914"/>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068B"/>
    <w:rsid w:val="008409A7"/>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2625"/>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4444"/>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791"/>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32C0"/>
    <w:rsid w:val="00924193"/>
    <w:rsid w:val="00924873"/>
    <w:rsid w:val="00924F0B"/>
    <w:rsid w:val="00925D7E"/>
    <w:rsid w:val="0092688A"/>
    <w:rsid w:val="00927BEA"/>
    <w:rsid w:val="00931710"/>
    <w:rsid w:val="00933EA9"/>
    <w:rsid w:val="0093425B"/>
    <w:rsid w:val="00942BF0"/>
    <w:rsid w:val="009431B0"/>
    <w:rsid w:val="00951221"/>
    <w:rsid w:val="009513B3"/>
    <w:rsid w:val="00951572"/>
    <w:rsid w:val="00954470"/>
    <w:rsid w:val="0095503B"/>
    <w:rsid w:val="00955EB0"/>
    <w:rsid w:val="0095661B"/>
    <w:rsid w:val="00961D78"/>
    <w:rsid w:val="009655DE"/>
    <w:rsid w:val="009657E6"/>
    <w:rsid w:val="0096766C"/>
    <w:rsid w:val="00971077"/>
    <w:rsid w:val="00972098"/>
    <w:rsid w:val="00972732"/>
    <w:rsid w:val="00972BEF"/>
    <w:rsid w:val="00980654"/>
    <w:rsid w:val="00981526"/>
    <w:rsid w:val="00981D81"/>
    <w:rsid w:val="00985781"/>
    <w:rsid w:val="0098732A"/>
    <w:rsid w:val="0099281E"/>
    <w:rsid w:val="0099323E"/>
    <w:rsid w:val="00993919"/>
    <w:rsid w:val="009949C8"/>
    <w:rsid w:val="009954E7"/>
    <w:rsid w:val="00995B96"/>
    <w:rsid w:val="009A0984"/>
    <w:rsid w:val="009A1169"/>
    <w:rsid w:val="009A23F5"/>
    <w:rsid w:val="009A257A"/>
    <w:rsid w:val="009A3798"/>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47E"/>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597"/>
    <w:rsid w:val="00AC0DDC"/>
    <w:rsid w:val="00AC14F7"/>
    <w:rsid w:val="00AC1A88"/>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15E1E"/>
    <w:rsid w:val="00B202BA"/>
    <w:rsid w:val="00B21906"/>
    <w:rsid w:val="00B23C74"/>
    <w:rsid w:val="00B2621D"/>
    <w:rsid w:val="00B30B27"/>
    <w:rsid w:val="00B34E0A"/>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6041D"/>
    <w:rsid w:val="00B64CA0"/>
    <w:rsid w:val="00B66A3B"/>
    <w:rsid w:val="00B67160"/>
    <w:rsid w:val="00B70E1B"/>
    <w:rsid w:val="00B715F5"/>
    <w:rsid w:val="00B73123"/>
    <w:rsid w:val="00B75D8C"/>
    <w:rsid w:val="00B763B8"/>
    <w:rsid w:val="00B80057"/>
    <w:rsid w:val="00B80BBA"/>
    <w:rsid w:val="00B80D0B"/>
    <w:rsid w:val="00B81690"/>
    <w:rsid w:val="00B81AB6"/>
    <w:rsid w:val="00B81D75"/>
    <w:rsid w:val="00B83CFD"/>
    <w:rsid w:val="00B83D39"/>
    <w:rsid w:val="00B85AAB"/>
    <w:rsid w:val="00B9166A"/>
    <w:rsid w:val="00B91D01"/>
    <w:rsid w:val="00B94BE3"/>
    <w:rsid w:val="00B96579"/>
    <w:rsid w:val="00B978F3"/>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845"/>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1C49"/>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835"/>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27785"/>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65CB"/>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6CF"/>
    <w:rsid w:val="00E16AE5"/>
    <w:rsid w:val="00E17527"/>
    <w:rsid w:val="00E210D8"/>
    <w:rsid w:val="00E248EE"/>
    <w:rsid w:val="00E25104"/>
    <w:rsid w:val="00E25FED"/>
    <w:rsid w:val="00E27558"/>
    <w:rsid w:val="00E30414"/>
    <w:rsid w:val="00E309B0"/>
    <w:rsid w:val="00E4340F"/>
    <w:rsid w:val="00E44ECA"/>
    <w:rsid w:val="00E45EA6"/>
    <w:rsid w:val="00E5318A"/>
    <w:rsid w:val="00E5639A"/>
    <w:rsid w:val="00E60367"/>
    <w:rsid w:val="00E607E0"/>
    <w:rsid w:val="00E61F99"/>
    <w:rsid w:val="00E6281A"/>
    <w:rsid w:val="00E6338D"/>
    <w:rsid w:val="00E64947"/>
    <w:rsid w:val="00E6558E"/>
    <w:rsid w:val="00E65AF7"/>
    <w:rsid w:val="00E65E4D"/>
    <w:rsid w:val="00E66073"/>
    <w:rsid w:val="00E67F0B"/>
    <w:rsid w:val="00E71B80"/>
    <w:rsid w:val="00E73674"/>
    <w:rsid w:val="00E760F6"/>
    <w:rsid w:val="00E765E3"/>
    <w:rsid w:val="00E8169A"/>
    <w:rsid w:val="00E83DAD"/>
    <w:rsid w:val="00E86113"/>
    <w:rsid w:val="00E871E1"/>
    <w:rsid w:val="00E94305"/>
    <w:rsid w:val="00EA0B77"/>
    <w:rsid w:val="00EA18CC"/>
    <w:rsid w:val="00EA5136"/>
    <w:rsid w:val="00EA67DB"/>
    <w:rsid w:val="00EB1394"/>
    <w:rsid w:val="00EB27C4"/>
    <w:rsid w:val="00EB3261"/>
    <w:rsid w:val="00EB44D7"/>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20D6"/>
    <w:rsid w:val="00EE36A5"/>
    <w:rsid w:val="00EE3EB5"/>
    <w:rsid w:val="00EE674F"/>
    <w:rsid w:val="00EF6CE2"/>
    <w:rsid w:val="00EF6E10"/>
    <w:rsid w:val="00F00623"/>
    <w:rsid w:val="00F0307A"/>
    <w:rsid w:val="00F0397C"/>
    <w:rsid w:val="00F05C67"/>
    <w:rsid w:val="00F10EFB"/>
    <w:rsid w:val="00F125E2"/>
    <w:rsid w:val="00F133E1"/>
    <w:rsid w:val="00F13485"/>
    <w:rsid w:val="00F13C9D"/>
    <w:rsid w:val="00F14190"/>
    <w:rsid w:val="00F15DC2"/>
    <w:rsid w:val="00F2099E"/>
    <w:rsid w:val="00F27C94"/>
    <w:rsid w:val="00F27EA5"/>
    <w:rsid w:val="00F342C3"/>
    <w:rsid w:val="00F36BC4"/>
    <w:rsid w:val="00F40DDC"/>
    <w:rsid w:val="00F42E19"/>
    <w:rsid w:val="00F44445"/>
    <w:rsid w:val="00F46AB8"/>
    <w:rsid w:val="00F522E9"/>
    <w:rsid w:val="00F54A36"/>
    <w:rsid w:val="00F54BD2"/>
    <w:rsid w:val="00F55E20"/>
    <w:rsid w:val="00F6108E"/>
    <w:rsid w:val="00F6373E"/>
    <w:rsid w:val="00F64979"/>
    <w:rsid w:val="00F64CBB"/>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58A3"/>
    <w:rsid w:val="00FB7CA6"/>
    <w:rsid w:val="00FC063F"/>
    <w:rsid w:val="00FC1970"/>
    <w:rsid w:val="00FC1C2B"/>
    <w:rsid w:val="00FC1C49"/>
    <w:rsid w:val="00FC38DD"/>
    <w:rsid w:val="00FC3CE1"/>
    <w:rsid w:val="00FC5B1D"/>
    <w:rsid w:val="00FC72BC"/>
    <w:rsid w:val="00FC73C8"/>
    <w:rsid w:val="00FD090E"/>
    <w:rsid w:val="00FD74FF"/>
    <w:rsid w:val="00FE069D"/>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102E74"/>
    <w:pPr>
      <w:keepNext/>
      <w:keepLines/>
      <w:spacing w:before="40"/>
      <w:outlineLvl w:val="3"/>
    </w:pPr>
    <w:rPr>
      <w:rFonts w:eastAsiaTheme="majorEastAsia" w:cstheme="minorHAnsi"/>
      <w:b/>
      <w:iCs/>
      <w:smallCaps/>
      <w:sz w:val="22"/>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102E74"/>
    <w:rPr>
      <w:rFonts w:eastAsiaTheme="majorEastAsia" w:cstheme="minorHAnsi"/>
      <w:b/>
      <w:iCs/>
      <w:smallCaps/>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pioneerera.du.edu/" TargetMode="External"/><Relationship Id="rId42" Type="http://schemas.openxmlformats.org/officeDocument/2006/relationships/hyperlink" Target="https://www.du.edu/sites/default/files/2023-09/Student%20Records%20Request%20Form.docx"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www.du.edu/orsp/research-compliance/human-subject-research/forms-templates" TargetMode="External"/><Relationship Id="rId16" Type="http://schemas.openxmlformats.org/officeDocument/2006/relationships/hyperlink" Target="https://www.du.edu/node/66556" TargetMode="External"/><Relationship Id="rId11" Type="http://schemas.openxmlformats.org/officeDocument/2006/relationships/hyperlink" Target="https://www.du.edu/sites/default/files/2025-11/IRB%20New%20Study%20Checklist%2011_17_2025.docx" TargetMode="External"/><Relationship Id="rId32" Type="http://schemas.openxmlformats.org/officeDocument/2006/relationships/hyperlink" Target="https://www.du.edu/orsp/research-compliance/human-subject-research/forms-templates" TargetMode="External"/><Relationship Id="rId37" Type="http://schemas.openxmlformats.org/officeDocument/2006/relationships/hyperlink" Target="https://www.du.edu/orsp/media/documents/new_irb_forms/irb_appendix_c.docx"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74" Type="http://schemas.openxmlformats.org/officeDocument/2006/relationships/hyperlink" Target="https://tinyurl.com/3cme62am"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du.edu/orsp/research-compliance/human-subject-research/forms-templates" TargetMode="Externa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human-subjects/2020/levels-of-review.html" TargetMode="External"/><Relationship Id="rId22" Type="http://schemas.openxmlformats.org/officeDocument/2006/relationships/hyperlink" Target="https://pioneerera.du.edu/" TargetMode="External"/><Relationship Id="rId27" Type="http://schemas.openxmlformats.org/officeDocument/2006/relationships/footer" Target="footer1.xml"/><Relationship Id="rId30" Type="http://schemas.openxmlformats.org/officeDocument/2006/relationships/hyperlink" Target="https://www.du.edu/orsp/research-compliance/human-subject-research/forms-templates" TargetMode="External"/><Relationship Id="rId35" Type="http://schemas.openxmlformats.org/officeDocument/2006/relationships/hyperlink" Target="https://www.du.edu/orsp/research-compliance/human-subject-research/forms-templates" TargetMode="External"/><Relationship Id="rId43" Type="http://schemas.openxmlformats.org/officeDocument/2006/relationships/hyperlink" Target="https://www.du.edu/sites/default/files/2023-09/FERPA%20Guidance.docx"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univofdenver.service-now.com/sp?id=sc_cat_item&amp;sys_id=13424212db87ec109444e5b74b961908" TargetMode="External"/><Relationship Id="rId77" Type="http://schemas.openxmlformats.org/officeDocument/2006/relationships/hyperlink" Target="https://www.du.edu/orsp/media/documents/new_irb_forms/iia_agreement_form.docx"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grants.nih.gov/policy/humansubjects/coc.htm" TargetMode="External"/><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node/66610" TargetMode="External"/><Relationship Id="rId25" Type="http://schemas.openxmlformats.org/officeDocument/2006/relationships/hyperlink" Target="https://www.du.edu/sites/default/files/2023-12/irb-appendix%20g%209_0.docx" TargetMode="External"/><Relationship Id="rId33" Type="http://schemas.openxmlformats.org/officeDocument/2006/relationships/hyperlink" Target="https://www.du.edu/orsp/research-compliance/human-subject-research/forms-templates" TargetMode="External"/><Relationship Id="rId38" Type="http://schemas.openxmlformats.org/officeDocument/2006/relationships/hyperlink" Target="https://www.du.edu/orsp/media/documents/new_irb_forms/irb_appendix_c.docx" TargetMode="External"/><Relationship Id="rId46" Type="http://schemas.openxmlformats.org/officeDocument/2006/relationships/hyperlink" Target="https://www.du.edu/orsp/research-compliance/human-subject-research/forms-templates"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www.du.edu/orsp/research-compliance/conflict-interest" TargetMode="External"/><Relationship Id="rId41" Type="http://schemas.openxmlformats.org/officeDocument/2006/relationships/hyperlink" Target="https://www.du.edu/orsp/media/documents/new_irb_forms/irb_appendix_c.docx"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ir/surveys/redcap" TargetMode="External"/><Relationship Id="rId75" Type="http://schemas.openxmlformats.org/officeDocument/2006/relationships/hyperlink" Target="https://www.du.edu/sites/default/files/2024-01/appendix_p_-_collaborative_research_with_ceding_form%20v5%201-12-2024.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orsp/research-compliance/content/how-register-irbnet" TargetMode="External"/><Relationship Id="rId23" Type="http://schemas.openxmlformats.org/officeDocument/2006/relationships/hyperlink" Target="https://www.du.edu/sites/default/files/2023-02/RISK%202.50.070%20International%20Travel.pdf" TargetMode="External"/><Relationship Id="rId28" Type="http://schemas.openxmlformats.org/officeDocument/2006/relationships/hyperlink" Target="https://www.du.edu/orsp/research-compliance/human-subject-research/forms-templates" TargetMode="External"/><Relationship Id="rId36" Type="http://schemas.openxmlformats.org/officeDocument/2006/relationships/hyperlink" Target="https://www.du.edu/orsp/research-compliance/human-subject-research/forms-templates"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hyperlink" Target="https://www.du.edu/orsp/research-compliance/human-subject-research/forms-templates" TargetMode="External"/><Relationship Id="rId44" Type="http://schemas.openxmlformats.org/officeDocument/2006/relationships/hyperlink" Target="https://tinyurl.com/3cme62am"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www.du.edu/techtransfer/faculty-innovators" TargetMode="External"/><Relationship Id="rId78" Type="http://schemas.openxmlformats.org/officeDocument/2006/relationships/hyperlink" Target="https://www.du.edu/sites/default/files/2024-01/appendix_r_-_adding_an_unaffiliated_independent_individual_form%201-24.docx"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sites/default/files/2024-01/appendix_q_-_unaffiliated_investigator_agreement_approval_request_form%20v5%201-12-2024.docx" TargetMode="External"/><Relationship Id="rId39" Type="http://schemas.openxmlformats.org/officeDocument/2006/relationships/hyperlink" Target="https://www.du.edu/orsp/media/documents/new_irb_forms/irb_appendix_c.docx" TargetMode="External"/><Relationship Id="rId34" Type="http://schemas.openxmlformats.org/officeDocument/2006/relationships/hyperlink" Target="https://www.du.edu/orsp/research-compliance/human-subject-research/forms-templates"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sites/default/files/2024-01/appendix_p_-_collaborative_research_with_ceding_form%20v5%201-12-2024.docx" TargetMode="External"/><Relationship Id="rId7" Type="http://schemas.openxmlformats.org/officeDocument/2006/relationships/settings" Target="settings.xml"/><Relationship Id="rId71" Type="http://schemas.openxmlformats.org/officeDocument/2006/relationships/hyperlink" Target="https://www.du.edu/orsp/media/documents/new_irb_forms/appendix_l.docx" TargetMode="External"/><Relationship Id="rId2" Type="http://schemas.openxmlformats.org/officeDocument/2006/relationships/customXml" Target="../customXml/item2.xml"/><Relationship Id="rId29" Type="http://schemas.openxmlformats.org/officeDocument/2006/relationships/hyperlink" Target="file:///C:\Users\Charles.Steadman\Downloads\&#9744;%20Ethnographic" TargetMode="External"/><Relationship Id="rId24" Type="http://schemas.openxmlformats.org/officeDocument/2006/relationships/hyperlink" Target="https://www.du.edu/risk/international-travel" TargetMode="External"/><Relationship Id="rId40" Type="http://schemas.openxmlformats.org/officeDocument/2006/relationships/hyperlink" Target="https://www.du.edu/orsp/media/documents/new_irb_forms/irb_appendix_c.docx" TargetMode="External"/><Relationship Id="rId45" Type="http://schemas.openxmlformats.org/officeDocument/2006/relationships/hyperlink" Target="https://www.du.edu/file/85335" TargetMode="External"/><Relationship Id="rId66" Type="http://schemas.openxmlformats.org/officeDocument/2006/relationships/hyperlink" Target="https://www.du.edu/orsp/research-compliance/human-subject-research/forms-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7B5BE3DEAF494CC1A7BA7CE5BF8AEEE4"/>
        <w:category>
          <w:name w:val="General"/>
          <w:gallery w:val="placeholder"/>
        </w:category>
        <w:types>
          <w:type w:val="bbPlcHdr"/>
        </w:types>
        <w:behaviors>
          <w:behavior w:val="content"/>
        </w:behaviors>
        <w:guid w:val="{44DEA84A-9F0A-4226-A21E-6385C7E19199}"/>
      </w:docPartPr>
      <w:docPartBody>
        <w:p w:rsidR="003B73A6" w:rsidRDefault="00B81D75" w:rsidP="00B81D75">
          <w:pPr>
            <w:pStyle w:val="7B5BE3DEAF494CC1A7BA7CE5BF8AEEE4"/>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
      <w:docPartPr>
        <w:name w:val="6C95E310899D4DDAA06B3711B51A3817"/>
        <w:category>
          <w:name w:val="General"/>
          <w:gallery w:val="placeholder"/>
        </w:category>
        <w:types>
          <w:type w:val="bbPlcHdr"/>
        </w:types>
        <w:behaviors>
          <w:behavior w:val="content"/>
        </w:behaviors>
        <w:guid w:val="{DAE2F243-332B-4C4D-B543-74760381B45F}"/>
      </w:docPartPr>
      <w:docPartBody>
        <w:p w:rsidR="00DB5552" w:rsidRDefault="00AB73DD" w:rsidP="00AB73DD">
          <w:pPr>
            <w:pStyle w:val="6C95E310899D4DDAA06B3711B51A3817"/>
          </w:pPr>
          <w:r>
            <w:rPr>
              <w:rStyle w:val="Heading5Char"/>
            </w:rPr>
            <w:t>Click here to enter text</w:t>
          </w:r>
        </w:p>
      </w:docPartBody>
    </w:docPart>
    <w:docPart>
      <w:docPartPr>
        <w:name w:val="385D0A65BF654D89B3F59376D430C740"/>
        <w:category>
          <w:name w:val="General"/>
          <w:gallery w:val="placeholder"/>
        </w:category>
        <w:types>
          <w:type w:val="bbPlcHdr"/>
        </w:types>
        <w:behaviors>
          <w:behavior w:val="content"/>
        </w:behaviors>
        <w:guid w:val="{E89D6781-867A-469E-BF69-661A7EB15E59}"/>
      </w:docPartPr>
      <w:docPartBody>
        <w:p w:rsidR="00FD7676" w:rsidRDefault="00DB5552" w:rsidP="00DB5552">
          <w:pPr>
            <w:pStyle w:val="385D0A65BF654D89B3F59376D430C740"/>
          </w:pPr>
          <w:r>
            <w:rPr>
              <w:rStyle w:val="Heading5Char"/>
            </w:rPr>
            <w:t>Click here to enter text</w:t>
          </w:r>
        </w:p>
      </w:docPartBody>
    </w:docPart>
    <w:docPart>
      <w:docPartPr>
        <w:name w:val="DD5870379C20424088CF0B777D291C27"/>
        <w:category>
          <w:name w:val="General"/>
          <w:gallery w:val="placeholder"/>
        </w:category>
        <w:types>
          <w:type w:val="bbPlcHdr"/>
        </w:types>
        <w:behaviors>
          <w:behavior w:val="content"/>
        </w:behaviors>
        <w:guid w:val="{18A38583-C11D-4AC0-96F3-E5DA1E06C90F}"/>
      </w:docPartPr>
      <w:docPartBody>
        <w:p w:rsidR="00FD7676" w:rsidRDefault="00DB5552" w:rsidP="00DB5552">
          <w:pPr>
            <w:pStyle w:val="DD5870379C20424088CF0B777D291C27"/>
          </w:pPr>
          <w:r>
            <w:rPr>
              <w:rStyle w:val="Heading5Char"/>
            </w:rPr>
            <w:t>Click here to enter text</w:t>
          </w:r>
        </w:p>
      </w:docPartBody>
    </w:docPart>
    <w:docPart>
      <w:docPartPr>
        <w:name w:val="B364F6E556F24EA3A445C8433C197570"/>
        <w:category>
          <w:name w:val="General"/>
          <w:gallery w:val="placeholder"/>
        </w:category>
        <w:types>
          <w:type w:val="bbPlcHdr"/>
        </w:types>
        <w:behaviors>
          <w:behavior w:val="content"/>
        </w:behaviors>
        <w:guid w:val="{999F98FF-2772-4703-8BBC-2E766DFFE266}"/>
      </w:docPartPr>
      <w:docPartBody>
        <w:p w:rsidR="00F26656" w:rsidRDefault="00FD7676" w:rsidP="00FD7676">
          <w:pPr>
            <w:pStyle w:val="B364F6E556F24EA3A445C8433C197570"/>
          </w:pPr>
          <w:r w:rsidRPr="002D0250">
            <w:rPr>
              <w:rStyle w:val="PlaceholderText"/>
            </w:rPr>
            <w:t>Click here to enter text.</w:t>
          </w:r>
        </w:p>
      </w:docPartBody>
    </w:docPart>
    <w:docPart>
      <w:docPartPr>
        <w:name w:val="E385EEA19CBD48A6AE52C3E06EDC73E4"/>
        <w:category>
          <w:name w:val="General"/>
          <w:gallery w:val="placeholder"/>
        </w:category>
        <w:types>
          <w:type w:val="bbPlcHdr"/>
        </w:types>
        <w:behaviors>
          <w:behavior w:val="content"/>
        </w:behaviors>
        <w:guid w:val="{1276DD6C-CC0F-4303-B6AE-6343C1B40CD5}"/>
      </w:docPartPr>
      <w:docPartBody>
        <w:p w:rsidR="00F26656" w:rsidRDefault="00FD7676" w:rsidP="00FD7676">
          <w:pPr>
            <w:pStyle w:val="E385EEA19CBD48A6AE52C3E06EDC73E4"/>
          </w:pPr>
          <w:r w:rsidRPr="002D0250">
            <w:rPr>
              <w:rStyle w:val="PlaceholderText"/>
            </w:rPr>
            <w:t>Click here to enter text.</w:t>
          </w:r>
        </w:p>
      </w:docPartBody>
    </w:docPart>
    <w:docPart>
      <w:docPartPr>
        <w:name w:val="6345C4DC8315441F84D285D0027F41C4"/>
        <w:category>
          <w:name w:val="General"/>
          <w:gallery w:val="placeholder"/>
        </w:category>
        <w:types>
          <w:type w:val="bbPlcHdr"/>
        </w:types>
        <w:behaviors>
          <w:behavior w:val="content"/>
        </w:behaviors>
        <w:guid w:val="{AC70BA33-548D-41F7-97FB-F7BC1937F45F}"/>
      </w:docPartPr>
      <w:docPartBody>
        <w:p w:rsidR="0078691F" w:rsidRDefault="00FA15DA" w:rsidP="00FA15DA">
          <w:pPr>
            <w:pStyle w:val="6345C4DC8315441F84D285D0027F41C4"/>
          </w:pPr>
          <w:r>
            <w:rPr>
              <w:rStyle w:val="Heading5Char"/>
            </w:rPr>
            <w:t>Click here to enter text</w:t>
          </w:r>
        </w:p>
      </w:docPartBody>
    </w:docPart>
    <w:docPart>
      <w:docPartPr>
        <w:name w:val="5C26492306CC4009B761490D749EA6A5"/>
        <w:category>
          <w:name w:val="General"/>
          <w:gallery w:val="placeholder"/>
        </w:category>
        <w:types>
          <w:type w:val="bbPlcHdr"/>
        </w:types>
        <w:behaviors>
          <w:behavior w:val="content"/>
        </w:behaviors>
        <w:guid w:val="{3AD65AD1-AE01-472D-98C7-5A5D6770270C}"/>
      </w:docPartPr>
      <w:docPartBody>
        <w:p w:rsidR="0078691F" w:rsidRDefault="00FA15DA" w:rsidP="00FA15DA">
          <w:pPr>
            <w:pStyle w:val="5C26492306CC4009B761490D749EA6A5"/>
          </w:pPr>
          <w:r>
            <w:rPr>
              <w:rStyle w:val="Heading5Char"/>
            </w:rPr>
            <w:t>Click here to enter text</w:t>
          </w:r>
        </w:p>
      </w:docPartBody>
    </w:docPart>
    <w:docPart>
      <w:docPartPr>
        <w:name w:val="39B192AA7FFB4A1B9244441C9B3DA57F"/>
        <w:category>
          <w:name w:val="General"/>
          <w:gallery w:val="placeholder"/>
        </w:category>
        <w:types>
          <w:type w:val="bbPlcHdr"/>
        </w:types>
        <w:behaviors>
          <w:behavior w:val="content"/>
        </w:behaviors>
        <w:guid w:val="{5696200A-21BD-4C7F-9B0E-9FD8946F6F3A}"/>
      </w:docPartPr>
      <w:docPartBody>
        <w:p w:rsidR="00C65F7D" w:rsidRDefault="00D66AFC" w:rsidP="00D66AFC">
          <w:pPr>
            <w:pStyle w:val="39B192AA7FFB4A1B9244441C9B3DA57F"/>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27110"/>
    <w:rsid w:val="00030FD0"/>
    <w:rsid w:val="00031A6D"/>
    <w:rsid w:val="00032922"/>
    <w:rsid w:val="00040B3B"/>
    <w:rsid w:val="00052264"/>
    <w:rsid w:val="000931CA"/>
    <w:rsid w:val="000A7B7D"/>
    <w:rsid w:val="000B014C"/>
    <w:rsid w:val="000B5821"/>
    <w:rsid w:val="000C56C6"/>
    <w:rsid w:val="000C6953"/>
    <w:rsid w:val="000E3E61"/>
    <w:rsid w:val="000F3BFD"/>
    <w:rsid w:val="000F71DC"/>
    <w:rsid w:val="00100D6B"/>
    <w:rsid w:val="00127F04"/>
    <w:rsid w:val="0017305B"/>
    <w:rsid w:val="001825E0"/>
    <w:rsid w:val="0019149E"/>
    <w:rsid w:val="001945A2"/>
    <w:rsid w:val="0019522F"/>
    <w:rsid w:val="001A564A"/>
    <w:rsid w:val="001B20A9"/>
    <w:rsid w:val="001B7076"/>
    <w:rsid w:val="001C5026"/>
    <w:rsid w:val="001D7FEE"/>
    <w:rsid w:val="001F25A6"/>
    <w:rsid w:val="0023382D"/>
    <w:rsid w:val="0024430F"/>
    <w:rsid w:val="002466B8"/>
    <w:rsid w:val="00251902"/>
    <w:rsid w:val="002C100B"/>
    <w:rsid w:val="002D53AF"/>
    <w:rsid w:val="002F6705"/>
    <w:rsid w:val="002F6FDC"/>
    <w:rsid w:val="00314B3E"/>
    <w:rsid w:val="0032009C"/>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C7AAD"/>
    <w:rsid w:val="003D3C7A"/>
    <w:rsid w:val="003D42F2"/>
    <w:rsid w:val="003E625F"/>
    <w:rsid w:val="00400635"/>
    <w:rsid w:val="00411CAD"/>
    <w:rsid w:val="00420A5A"/>
    <w:rsid w:val="0042254E"/>
    <w:rsid w:val="00427F0E"/>
    <w:rsid w:val="004310EE"/>
    <w:rsid w:val="004618D8"/>
    <w:rsid w:val="00495753"/>
    <w:rsid w:val="004A22C7"/>
    <w:rsid w:val="004B7074"/>
    <w:rsid w:val="004C25F1"/>
    <w:rsid w:val="004E0657"/>
    <w:rsid w:val="004F52BC"/>
    <w:rsid w:val="00523D2C"/>
    <w:rsid w:val="00537DF0"/>
    <w:rsid w:val="00545C46"/>
    <w:rsid w:val="00546617"/>
    <w:rsid w:val="00546B0A"/>
    <w:rsid w:val="00547EFB"/>
    <w:rsid w:val="00556112"/>
    <w:rsid w:val="00556F8E"/>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0E61"/>
    <w:rsid w:val="00721CB6"/>
    <w:rsid w:val="00775537"/>
    <w:rsid w:val="00781F30"/>
    <w:rsid w:val="0078691F"/>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41072"/>
    <w:rsid w:val="00A5480E"/>
    <w:rsid w:val="00A866D3"/>
    <w:rsid w:val="00AA1B43"/>
    <w:rsid w:val="00AB23A0"/>
    <w:rsid w:val="00AB73DD"/>
    <w:rsid w:val="00B03A99"/>
    <w:rsid w:val="00B12EE1"/>
    <w:rsid w:val="00B155FF"/>
    <w:rsid w:val="00B37F67"/>
    <w:rsid w:val="00B55AE1"/>
    <w:rsid w:val="00B81D75"/>
    <w:rsid w:val="00BC3020"/>
    <w:rsid w:val="00BC51CD"/>
    <w:rsid w:val="00BD5845"/>
    <w:rsid w:val="00C00283"/>
    <w:rsid w:val="00C167FB"/>
    <w:rsid w:val="00C40A4B"/>
    <w:rsid w:val="00C43FF8"/>
    <w:rsid w:val="00C65F7D"/>
    <w:rsid w:val="00C771C2"/>
    <w:rsid w:val="00C91C49"/>
    <w:rsid w:val="00CA1B7C"/>
    <w:rsid w:val="00CA368B"/>
    <w:rsid w:val="00CA62ED"/>
    <w:rsid w:val="00CB4283"/>
    <w:rsid w:val="00CD1F48"/>
    <w:rsid w:val="00CD6835"/>
    <w:rsid w:val="00CD7A5E"/>
    <w:rsid w:val="00CF1265"/>
    <w:rsid w:val="00CF239E"/>
    <w:rsid w:val="00D01693"/>
    <w:rsid w:val="00D10B1C"/>
    <w:rsid w:val="00D31B91"/>
    <w:rsid w:val="00D34F2D"/>
    <w:rsid w:val="00D5502E"/>
    <w:rsid w:val="00D646CD"/>
    <w:rsid w:val="00D66AFC"/>
    <w:rsid w:val="00D811EE"/>
    <w:rsid w:val="00D9048A"/>
    <w:rsid w:val="00DA4D92"/>
    <w:rsid w:val="00DA6069"/>
    <w:rsid w:val="00DB5552"/>
    <w:rsid w:val="00DC304F"/>
    <w:rsid w:val="00DF1EA4"/>
    <w:rsid w:val="00DF6187"/>
    <w:rsid w:val="00E17A9D"/>
    <w:rsid w:val="00E25757"/>
    <w:rsid w:val="00E316FD"/>
    <w:rsid w:val="00E46285"/>
    <w:rsid w:val="00E623A0"/>
    <w:rsid w:val="00E66D08"/>
    <w:rsid w:val="00E8773A"/>
    <w:rsid w:val="00E96DA2"/>
    <w:rsid w:val="00EB05C6"/>
    <w:rsid w:val="00EB44D7"/>
    <w:rsid w:val="00EE17B1"/>
    <w:rsid w:val="00EE5D35"/>
    <w:rsid w:val="00EE641F"/>
    <w:rsid w:val="00F13485"/>
    <w:rsid w:val="00F26656"/>
    <w:rsid w:val="00F533E1"/>
    <w:rsid w:val="00F56EAC"/>
    <w:rsid w:val="00F75345"/>
    <w:rsid w:val="00F94F86"/>
    <w:rsid w:val="00F95067"/>
    <w:rsid w:val="00FA15DA"/>
    <w:rsid w:val="00FA534E"/>
    <w:rsid w:val="00FD7676"/>
    <w:rsid w:val="00FE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D66AFC"/>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676"/>
    <w:rPr>
      <w:color w:val="808080"/>
    </w:rPr>
  </w:style>
  <w:style w:type="character" w:customStyle="1" w:styleId="Heading5Char">
    <w:name w:val="Heading 5 Char"/>
    <w:basedOn w:val="DefaultParagraphFont"/>
    <w:link w:val="Heading5"/>
    <w:uiPriority w:val="9"/>
    <w:rsid w:val="00D66AFC"/>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 w:type="paragraph" w:customStyle="1" w:styleId="6C95E310899D4DDAA06B3711B51A3817">
    <w:name w:val="6C95E310899D4DDAA06B3711B51A3817"/>
    <w:rsid w:val="00AB73DD"/>
    <w:pPr>
      <w:spacing w:after="160" w:line="278" w:lineRule="auto"/>
    </w:pPr>
    <w:rPr>
      <w:kern w:val="2"/>
      <w14:ligatures w14:val="standardContextual"/>
    </w:rPr>
  </w:style>
  <w:style w:type="paragraph" w:customStyle="1" w:styleId="385D0A65BF654D89B3F59376D430C740">
    <w:name w:val="385D0A65BF654D89B3F59376D430C740"/>
    <w:rsid w:val="00DB5552"/>
    <w:pPr>
      <w:spacing w:after="160" w:line="278" w:lineRule="auto"/>
    </w:pPr>
    <w:rPr>
      <w:kern w:val="2"/>
      <w14:ligatures w14:val="standardContextual"/>
    </w:rPr>
  </w:style>
  <w:style w:type="paragraph" w:customStyle="1" w:styleId="DD5870379C20424088CF0B777D291C27">
    <w:name w:val="DD5870379C20424088CF0B777D291C27"/>
    <w:rsid w:val="00DB5552"/>
    <w:pPr>
      <w:spacing w:after="160" w:line="278" w:lineRule="auto"/>
    </w:pPr>
    <w:rPr>
      <w:kern w:val="2"/>
      <w14:ligatures w14:val="standardContextual"/>
    </w:rPr>
  </w:style>
  <w:style w:type="paragraph" w:customStyle="1" w:styleId="B364F6E556F24EA3A445C8433C197570">
    <w:name w:val="B364F6E556F24EA3A445C8433C197570"/>
    <w:rsid w:val="00FD7676"/>
    <w:pPr>
      <w:spacing w:after="160" w:line="278" w:lineRule="auto"/>
    </w:pPr>
    <w:rPr>
      <w:kern w:val="2"/>
      <w14:ligatures w14:val="standardContextual"/>
    </w:rPr>
  </w:style>
  <w:style w:type="paragraph" w:customStyle="1" w:styleId="E385EEA19CBD48A6AE52C3E06EDC73E4">
    <w:name w:val="E385EEA19CBD48A6AE52C3E06EDC73E4"/>
    <w:rsid w:val="00FD7676"/>
    <w:pPr>
      <w:spacing w:after="160" w:line="278" w:lineRule="auto"/>
    </w:pPr>
    <w:rPr>
      <w:kern w:val="2"/>
      <w14:ligatures w14:val="standardContextual"/>
    </w:rPr>
  </w:style>
  <w:style w:type="paragraph" w:customStyle="1" w:styleId="6345C4DC8315441F84D285D0027F41C4">
    <w:name w:val="6345C4DC8315441F84D285D0027F41C4"/>
    <w:rsid w:val="00FA15DA"/>
    <w:pPr>
      <w:spacing w:after="160" w:line="278" w:lineRule="auto"/>
    </w:pPr>
    <w:rPr>
      <w:kern w:val="2"/>
      <w14:ligatures w14:val="standardContextual"/>
    </w:rPr>
  </w:style>
  <w:style w:type="paragraph" w:customStyle="1" w:styleId="5C26492306CC4009B761490D749EA6A5">
    <w:name w:val="5C26492306CC4009B761490D749EA6A5"/>
    <w:rsid w:val="00FA15DA"/>
    <w:pPr>
      <w:spacing w:after="160" w:line="278" w:lineRule="auto"/>
    </w:pPr>
    <w:rPr>
      <w:kern w:val="2"/>
      <w14:ligatures w14:val="standardContextual"/>
    </w:rPr>
  </w:style>
  <w:style w:type="paragraph" w:customStyle="1" w:styleId="A001F5DCD397463BA742EC5FF1D5DFA3">
    <w:name w:val="A001F5DCD397463BA742EC5FF1D5DFA3"/>
    <w:rsid w:val="00D66AFC"/>
    <w:pPr>
      <w:spacing w:after="160" w:line="278" w:lineRule="auto"/>
    </w:pPr>
    <w:rPr>
      <w:kern w:val="2"/>
      <w14:ligatures w14:val="standardContextual"/>
    </w:rPr>
  </w:style>
  <w:style w:type="paragraph" w:customStyle="1" w:styleId="39B192AA7FFB4A1B9244441C9B3DA57F">
    <w:name w:val="39B192AA7FFB4A1B9244441C9B3DA57F"/>
    <w:rsid w:val="00D66AFC"/>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customXml/itemProps3.xml><?xml version="1.0" encoding="utf-8"?>
<ds:datastoreItem xmlns:ds="http://schemas.openxmlformats.org/officeDocument/2006/customXml" ds:itemID="{A013B05F-02B5-436A-8F88-7CC9F92879C3}">
  <ds:schemaRefs>
    <ds:schemaRef ds:uri="http://schemas.microsoft.com/sharepoint/v3/contenttype/forms"/>
  </ds:schemaRefs>
</ds:datastoreItem>
</file>

<file path=customXml/itemProps4.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0445</Words>
  <Characters>55046</Characters>
  <Application>Microsoft Office Word</Application>
  <DocSecurity>0</DocSecurity>
  <Lines>1342</Lines>
  <Paragraphs>1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6-02-26T18:28:00Z</dcterms:created>
  <dcterms:modified xsi:type="dcterms:W3CDTF">2026-02-2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